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9663EC" w14:textId="77777777" w:rsidR="00793118" w:rsidRPr="003C4196" w:rsidRDefault="00793118" w:rsidP="00AA2094">
      <w:pPr>
        <w:keepNext/>
        <w:keepLines/>
        <w:pageBreakBefore/>
        <w:shd w:val="clear" w:color="auto" w:fill="D9D9D9"/>
        <w:bidi/>
        <w:spacing w:after="120" w:line="240" w:lineRule="auto"/>
        <w:jc w:val="center"/>
        <w:outlineLvl w:val="0"/>
        <w:rPr>
          <w:rFonts w:cs="Sakkal Majalla"/>
          <w:b/>
          <w:bCs/>
          <w:color w:val="000000"/>
          <w:sz w:val="32"/>
          <w:szCs w:val="32"/>
          <w:rtl/>
          <w:lang w:bidi="ar-JO"/>
        </w:rPr>
      </w:pPr>
      <w:r>
        <w:rPr>
          <w:rFonts w:cs="Sakkal Majalla"/>
          <w:b/>
          <w:bCs/>
          <w:color w:val="000000"/>
          <w:sz w:val="32"/>
          <w:szCs w:val="32"/>
          <w:lang w:bidi="ar-JO"/>
        </w:rPr>
        <w:t>Course Description</w:t>
      </w: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70"/>
        <w:gridCol w:w="2460"/>
        <w:gridCol w:w="1500"/>
        <w:gridCol w:w="1141"/>
        <w:gridCol w:w="195"/>
        <w:gridCol w:w="1582"/>
        <w:gridCol w:w="293"/>
        <w:gridCol w:w="1165"/>
      </w:tblGrid>
      <w:tr w:rsidR="00793118" w:rsidRPr="00966FA0" w14:paraId="1672C818" w14:textId="77777777">
        <w:trPr>
          <w:trHeight w:val="324"/>
        </w:trPr>
        <w:tc>
          <w:tcPr>
            <w:tcW w:w="1817" w:type="dxa"/>
            <w:shd w:val="pct12" w:color="auto" w:fill="auto"/>
            <w:vAlign w:val="center"/>
          </w:tcPr>
          <w:p w14:paraId="6C84504A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Faculty</w:t>
            </w:r>
          </w:p>
        </w:tc>
        <w:tc>
          <w:tcPr>
            <w:tcW w:w="7925" w:type="dxa"/>
            <w:gridSpan w:val="7"/>
            <w:vAlign w:val="center"/>
          </w:tcPr>
          <w:p w14:paraId="2B0914E1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harmacy</w:t>
            </w:r>
          </w:p>
        </w:tc>
      </w:tr>
      <w:tr w:rsidR="00793118" w:rsidRPr="00966FA0" w14:paraId="513553DC" w14:textId="77777777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14:paraId="4C72F7B7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Department </w:t>
            </w:r>
          </w:p>
        </w:tc>
        <w:tc>
          <w:tcPr>
            <w:tcW w:w="4876" w:type="dxa"/>
            <w:gridSpan w:val="3"/>
            <w:vAlign w:val="center"/>
          </w:tcPr>
          <w:p w14:paraId="71960DC1" w14:textId="76FCC805" w:rsidR="00793118" w:rsidRPr="00966FA0" w:rsidRDefault="00EA3B09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>
              <w:rPr>
                <w:rStyle w:val="Emphasis"/>
                <w:rFonts w:cs="Arial"/>
              </w:rPr>
              <w:t xml:space="preserve">Clinical </w:t>
            </w:r>
            <w:proofErr w:type="spellStart"/>
            <w:r>
              <w:rPr>
                <w:rStyle w:val="Emphasis"/>
                <w:rFonts w:cs="Arial"/>
              </w:rPr>
              <w:t>Pharmcy</w:t>
            </w:r>
            <w:proofErr w:type="spellEnd"/>
          </w:p>
        </w:tc>
        <w:tc>
          <w:tcPr>
            <w:tcW w:w="1918" w:type="dxa"/>
            <w:gridSpan w:val="3"/>
            <w:shd w:val="clear" w:color="auto" w:fill="D9D9D9"/>
            <w:vAlign w:val="center"/>
          </w:tcPr>
          <w:p w14:paraId="249AA2FF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Level</w:t>
            </w:r>
          </w:p>
        </w:tc>
        <w:tc>
          <w:tcPr>
            <w:tcW w:w="1131" w:type="dxa"/>
            <w:vAlign w:val="center"/>
          </w:tcPr>
          <w:p w14:paraId="5B6BCA1B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793118" w:rsidRPr="00966FA0" w14:paraId="04F61625" w14:textId="77777777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14:paraId="05DF07E6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Course </w:t>
            </w:r>
          </w:p>
        </w:tc>
        <w:tc>
          <w:tcPr>
            <w:tcW w:w="2388" w:type="dxa"/>
            <w:vAlign w:val="center"/>
          </w:tcPr>
          <w:p w14:paraId="583EC863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>
              <w:rPr>
                <w:rStyle w:val="Emphasis"/>
                <w:rFonts w:cs="Arial"/>
                <w:i w:val="0"/>
                <w:sz w:val="24"/>
                <w:szCs w:val="24"/>
              </w:rPr>
              <w:t>Pharmaceutical Management and Marketing</w:t>
            </w:r>
          </w:p>
        </w:tc>
        <w:tc>
          <w:tcPr>
            <w:tcW w:w="1380" w:type="dxa"/>
            <w:shd w:val="clear" w:color="auto" w:fill="D9D9D9"/>
            <w:vAlign w:val="center"/>
          </w:tcPr>
          <w:p w14:paraId="7B9A62E4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Code</w:t>
            </w:r>
          </w:p>
        </w:tc>
        <w:tc>
          <w:tcPr>
            <w:tcW w:w="1108" w:type="dxa"/>
            <w:vAlign w:val="center"/>
          </w:tcPr>
          <w:p w14:paraId="6CD0B85D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>
              <w:t>1702474</w:t>
            </w:r>
          </w:p>
        </w:tc>
        <w:tc>
          <w:tcPr>
            <w:tcW w:w="1918" w:type="dxa"/>
            <w:gridSpan w:val="3"/>
            <w:shd w:val="clear" w:color="auto" w:fill="D9D9D9"/>
            <w:vAlign w:val="center"/>
          </w:tcPr>
          <w:p w14:paraId="1E3DCB96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rerequisite</w:t>
            </w:r>
          </w:p>
        </w:tc>
        <w:tc>
          <w:tcPr>
            <w:tcW w:w="1131" w:type="dxa"/>
            <w:vAlign w:val="center"/>
          </w:tcPr>
          <w:p w14:paraId="43B80073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  <w:t>NON</w:t>
            </w:r>
          </w:p>
        </w:tc>
      </w:tr>
      <w:tr w:rsidR="00793118" w:rsidRPr="00966FA0" w14:paraId="5F6156FF" w14:textId="77777777">
        <w:trPr>
          <w:trHeight w:val="233"/>
        </w:trPr>
        <w:tc>
          <w:tcPr>
            <w:tcW w:w="1817" w:type="dxa"/>
            <w:shd w:val="pct12" w:color="auto" w:fill="auto"/>
            <w:vAlign w:val="center"/>
          </w:tcPr>
          <w:p w14:paraId="6FBC3F2A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Credit hours</w:t>
            </w:r>
          </w:p>
        </w:tc>
        <w:tc>
          <w:tcPr>
            <w:tcW w:w="2388" w:type="dxa"/>
            <w:vAlign w:val="center"/>
          </w:tcPr>
          <w:p w14:paraId="23D0112A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  <w:t>3</w:t>
            </w:r>
          </w:p>
        </w:tc>
        <w:tc>
          <w:tcPr>
            <w:tcW w:w="1380" w:type="dxa"/>
            <w:shd w:val="clear" w:color="auto" w:fill="D9D9D9"/>
            <w:vAlign w:val="center"/>
          </w:tcPr>
          <w:p w14:paraId="002F491C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Theoretical </w:t>
            </w:r>
          </w:p>
        </w:tc>
        <w:tc>
          <w:tcPr>
            <w:tcW w:w="1108" w:type="dxa"/>
            <w:vAlign w:val="center"/>
          </w:tcPr>
          <w:p w14:paraId="31146A46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918" w:type="dxa"/>
            <w:gridSpan w:val="3"/>
            <w:shd w:val="clear" w:color="auto" w:fill="D9D9D9"/>
            <w:vAlign w:val="center"/>
          </w:tcPr>
          <w:p w14:paraId="773DD49F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ractical</w:t>
            </w:r>
          </w:p>
        </w:tc>
        <w:tc>
          <w:tcPr>
            <w:tcW w:w="1131" w:type="dxa"/>
            <w:vAlign w:val="center"/>
          </w:tcPr>
          <w:p w14:paraId="1A12D425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793118" w:rsidRPr="00966FA0" w14:paraId="0953877E" w14:textId="77777777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14:paraId="34536062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Coordinator</w:t>
            </w:r>
          </w:p>
        </w:tc>
        <w:tc>
          <w:tcPr>
            <w:tcW w:w="2388" w:type="dxa"/>
            <w:vAlign w:val="center"/>
          </w:tcPr>
          <w:p w14:paraId="7DA57114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380" w:type="dxa"/>
            <w:shd w:val="clear" w:color="auto" w:fill="D9D9D9"/>
            <w:vAlign w:val="center"/>
          </w:tcPr>
          <w:p w14:paraId="4EF01888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Email</w:t>
            </w:r>
          </w:p>
        </w:tc>
        <w:tc>
          <w:tcPr>
            <w:tcW w:w="4157" w:type="dxa"/>
            <w:gridSpan w:val="5"/>
            <w:vAlign w:val="center"/>
          </w:tcPr>
          <w:p w14:paraId="6BE9F471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793118" w:rsidRPr="00966FA0" w14:paraId="1D97AA9C" w14:textId="77777777">
        <w:trPr>
          <w:trHeight w:val="447"/>
        </w:trPr>
        <w:tc>
          <w:tcPr>
            <w:tcW w:w="1817" w:type="dxa"/>
            <w:shd w:val="pct12" w:color="auto" w:fill="auto"/>
            <w:vAlign w:val="center"/>
          </w:tcPr>
          <w:p w14:paraId="6481AABD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Teachers</w:t>
            </w:r>
          </w:p>
        </w:tc>
        <w:tc>
          <w:tcPr>
            <w:tcW w:w="2388" w:type="dxa"/>
            <w:vAlign w:val="center"/>
          </w:tcPr>
          <w:p w14:paraId="5D7FF6D1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  <w:r w:rsidRPr="00C41DD7">
              <w:rPr>
                <w:rStyle w:val="Emphasis"/>
                <w:rFonts w:cs="Arial"/>
                <w:i w:val="0"/>
                <w:sz w:val="24"/>
                <w:szCs w:val="24"/>
              </w:rPr>
              <w:t>Dr. Rasha M. Hussein</w:t>
            </w:r>
          </w:p>
        </w:tc>
        <w:tc>
          <w:tcPr>
            <w:tcW w:w="1380" w:type="dxa"/>
            <w:shd w:val="clear" w:color="auto" w:fill="D9D9D9"/>
            <w:vAlign w:val="center"/>
          </w:tcPr>
          <w:p w14:paraId="112C87D2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Emails</w:t>
            </w:r>
          </w:p>
        </w:tc>
        <w:tc>
          <w:tcPr>
            <w:tcW w:w="4157" w:type="dxa"/>
            <w:gridSpan w:val="5"/>
            <w:vAlign w:val="center"/>
          </w:tcPr>
          <w:p w14:paraId="7463393C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793118" w:rsidRPr="00966FA0" w14:paraId="3BD7F52C" w14:textId="77777777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14:paraId="5E78E73B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Lecture Time</w:t>
            </w:r>
          </w:p>
        </w:tc>
        <w:tc>
          <w:tcPr>
            <w:tcW w:w="2388" w:type="dxa"/>
            <w:vAlign w:val="center"/>
          </w:tcPr>
          <w:p w14:paraId="5F4BA3FD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380" w:type="dxa"/>
            <w:shd w:val="clear" w:color="auto" w:fill="D9D9D9"/>
            <w:vAlign w:val="center"/>
          </w:tcPr>
          <w:p w14:paraId="73DF0DC7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lace</w:t>
            </w:r>
          </w:p>
        </w:tc>
        <w:tc>
          <w:tcPr>
            <w:tcW w:w="1297" w:type="dxa"/>
            <w:gridSpan w:val="2"/>
            <w:vAlign w:val="center"/>
          </w:tcPr>
          <w:p w14:paraId="4F208893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445" w:type="dxa"/>
            <w:shd w:val="clear" w:color="auto" w:fill="D9D9D9"/>
            <w:vAlign w:val="center"/>
          </w:tcPr>
          <w:p w14:paraId="2E243DDB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Attendance mode</w:t>
            </w:r>
          </w:p>
        </w:tc>
        <w:tc>
          <w:tcPr>
            <w:tcW w:w="1415" w:type="dxa"/>
            <w:gridSpan w:val="2"/>
            <w:vAlign w:val="center"/>
          </w:tcPr>
          <w:p w14:paraId="3F65B4DA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793118" w:rsidRPr="00966FA0" w14:paraId="58FB7FB0" w14:textId="77777777">
        <w:trPr>
          <w:trHeight w:val="50"/>
        </w:trPr>
        <w:tc>
          <w:tcPr>
            <w:tcW w:w="1817" w:type="dxa"/>
            <w:shd w:val="pct12" w:color="auto" w:fill="auto"/>
            <w:vAlign w:val="center"/>
          </w:tcPr>
          <w:p w14:paraId="66E57AFD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Semester </w:t>
            </w:r>
          </w:p>
        </w:tc>
        <w:tc>
          <w:tcPr>
            <w:tcW w:w="2388" w:type="dxa"/>
            <w:vAlign w:val="center"/>
          </w:tcPr>
          <w:p w14:paraId="0CAC2C3B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380" w:type="dxa"/>
            <w:shd w:val="clear" w:color="auto" w:fill="D9D9D9"/>
            <w:vAlign w:val="center"/>
          </w:tcPr>
          <w:p w14:paraId="442991A0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Preparation date </w:t>
            </w:r>
          </w:p>
        </w:tc>
        <w:tc>
          <w:tcPr>
            <w:tcW w:w="1297" w:type="dxa"/>
            <w:gridSpan w:val="2"/>
            <w:vAlign w:val="center"/>
          </w:tcPr>
          <w:p w14:paraId="09C477D4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445" w:type="dxa"/>
            <w:shd w:val="clear" w:color="auto" w:fill="D9D9D9"/>
            <w:vAlign w:val="center"/>
          </w:tcPr>
          <w:p w14:paraId="5135A52E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Modification Date</w:t>
            </w:r>
          </w:p>
        </w:tc>
        <w:tc>
          <w:tcPr>
            <w:tcW w:w="1415" w:type="dxa"/>
            <w:gridSpan w:val="2"/>
            <w:vAlign w:val="center"/>
          </w:tcPr>
          <w:p w14:paraId="120EB326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</w:tbl>
    <w:p w14:paraId="435E5655" w14:textId="77777777" w:rsidR="00793118" w:rsidRPr="00263393" w:rsidRDefault="00793118">
      <w:pPr>
        <w:rPr>
          <w:sz w:val="24"/>
          <w:szCs w:val="24"/>
          <w:rtl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206"/>
      </w:tblGrid>
      <w:tr w:rsidR="00793118" w:rsidRPr="00966FA0" w14:paraId="753BBD85" w14:textId="77777777">
        <w:trPr>
          <w:trHeight w:val="397"/>
        </w:trPr>
        <w:tc>
          <w:tcPr>
            <w:tcW w:w="9782" w:type="dxa"/>
            <w:shd w:val="pct12" w:color="auto" w:fill="auto"/>
            <w:vAlign w:val="center"/>
          </w:tcPr>
          <w:p w14:paraId="1522DB17" w14:textId="77777777" w:rsidR="00793118" w:rsidRPr="00966FA0" w:rsidRDefault="00793118" w:rsidP="00966FA0">
            <w:pPr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966FA0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 xml:space="preserve"> Abstracted Course Description </w:t>
            </w:r>
          </w:p>
        </w:tc>
      </w:tr>
      <w:tr w:rsidR="00793118" w:rsidRPr="00966FA0" w14:paraId="4BC74306" w14:textId="77777777">
        <w:trPr>
          <w:trHeight w:val="397"/>
        </w:trPr>
        <w:tc>
          <w:tcPr>
            <w:tcW w:w="9782" w:type="dxa"/>
            <w:vAlign w:val="center"/>
          </w:tcPr>
          <w:p w14:paraId="0FE2920D" w14:textId="77777777" w:rsidR="00793118" w:rsidRPr="00C41DD7" w:rsidRDefault="00793118" w:rsidP="00F755A4">
            <w:pPr>
              <w:spacing w:line="360" w:lineRule="auto"/>
              <w:ind w:firstLine="720"/>
              <w:jc w:val="both"/>
              <w:rPr>
                <w:b/>
                <w:bCs/>
              </w:rPr>
            </w:pPr>
            <w:r w:rsidRPr="00C41DD7">
              <w:t xml:space="preserve">The </w:t>
            </w:r>
            <w:r>
              <w:t xml:space="preserve">Pharmaceutical Management and Marketing </w:t>
            </w:r>
            <w:r w:rsidRPr="00C41DD7">
              <w:t>course is expected to give the students a firm background</w:t>
            </w:r>
            <w:r>
              <w:t xml:space="preserve"> on the objectives and methods of the modern marketing and management skills. </w:t>
            </w:r>
            <w:r w:rsidRPr="00C41DD7">
              <w:t xml:space="preserve">This course gives </w:t>
            </w:r>
            <w:r>
              <w:t xml:space="preserve">the </w:t>
            </w:r>
            <w:r w:rsidRPr="00C41DD7">
              <w:t xml:space="preserve">students an introduction to the </w:t>
            </w:r>
            <w:r>
              <w:t>concept of modern marketing vs selling, how to adopt the marketing mix elements (product, price, place, promotion) the e</w:t>
            </w:r>
            <w:r w:rsidRPr="00347B8C">
              <w:t xml:space="preserve">xtended marketing mix elements </w:t>
            </w:r>
            <w:r>
              <w:t>(p</w:t>
            </w:r>
            <w:r w:rsidRPr="00347B8C">
              <w:t xml:space="preserve">eople, </w:t>
            </w:r>
            <w:r>
              <w:t>p</w:t>
            </w:r>
            <w:r w:rsidRPr="00347B8C">
              <w:t xml:space="preserve">hysical evidence, </w:t>
            </w:r>
            <w:r>
              <w:t>p</w:t>
            </w:r>
            <w:r w:rsidRPr="00347B8C">
              <w:t>rocess</w:t>
            </w:r>
            <w:r>
              <w:t>), the factors affecting the consumer behavior and</w:t>
            </w:r>
            <w:r w:rsidRPr="00C41DD7">
              <w:t xml:space="preserve"> the </w:t>
            </w:r>
            <w:r>
              <w:t xml:space="preserve">pharmaceutical code of ethics.   </w:t>
            </w:r>
            <w:r w:rsidRPr="00C41DD7">
              <w:t>In addition, the</w:t>
            </w:r>
            <w:r>
              <w:t xml:space="preserve"> major roles of mangers, required skills and organization structure </w:t>
            </w:r>
            <w:r w:rsidRPr="00C41DD7">
              <w:t>are discussed.</w:t>
            </w:r>
          </w:p>
          <w:p w14:paraId="0209C495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lang w:bidi="ar-JO"/>
              </w:rPr>
            </w:pPr>
          </w:p>
        </w:tc>
      </w:tr>
      <w:tr w:rsidR="00793118" w:rsidRPr="00966FA0" w14:paraId="1123D2C1" w14:textId="77777777">
        <w:trPr>
          <w:trHeight w:val="397"/>
        </w:trPr>
        <w:tc>
          <w:tcPr>
            <w:tcW w:w="9782" w:type="dxa"/>
            <w:shd w:val="pct12" w:color="auto" w:fill="auto"/>
            <w:vAlign w:val="center"/>
          </w:tcPr>
          <w:p w14:paraId="36630E2E" w14:textId="77777777" w:rsidR="00793118" w:rsidRPr="00966FA0" w:rsidRDefault="00793118" w:rsidP="00966FA0">
            <w:pPr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966FA0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Course Goals</w:t>
            </w:r>
          </w:p>
        </w:tc>
      </w:tr>
      <w:tr w:rsidR="00793118" w:rsidRPr="00966FA0" w14:paraId="2285A990" w14:textId="77777777">
        <w:trPr>
          <w:trHeight w:val="397"/>
        </w:trPr>
        <w:tc>
          <w:tcPr>
            <w:tcW w:w="9782" w:type="dxa"/>
            <w:vAlign w:val="center"/>
          </w:tcPr>
          <w:p w14:paraId="2658FA00" w14:textId="77777777" w:rsidR="00793118" w:rsidRPr="000C1436" w:rsidRDefault="00793118" w:rsidP="00F755A4">
            <w:pPr>
              <w:pStyle w:val="ListParagraph"/>
              <w:spacing w:before="120"/>
              <w:ind w:left="749"/>
              <w:rPr>
                <w:rFonts w:cs="Simplified Arabic"/>
                <w:color w:val="000000"/>
                <w:szCs w:val="24"/>
                <w:lang w:bidi="ar-JO"/>
              </w:rPr>
            </w:pPr>
            <w:r w:rsidRPr="000C1436">
              <w:rPr>
                <w:rFonts w:cs="Simplified Arabic"/>
                <w:color w:val="000000"/>
                <w:szCs w:val="24"/>
                <w:lang w:bidi="ar-JO"/>
              </w:rPr>
              <w:t>1-</w:t>
            </w:r>
            <w:r w:rsidRPr="000C1436">
              <w:rPr>
                <w:szCs w:val="24"/>
                <w:lang w:bidi="ar-JO"/>
              </w:rPr>
              <w:t xml:space="preserve"> </w:t>
            </w:r>
            <w:r w:rsidRPr="000C1436">
              <w:rPr>
                <w:rFonts w:cs="Simplified Arabic"/>
                <w:color w:val="000000"/>
                <w:szCs w:val="24"/>
                <w:lang w:bidi="ar-JO"/>
              </w:rPr>
              <w:t>Acquire knowledge of basic marketing and management principles.</w:t>
            </w:r>
            <w:r w:rsidRPr="000C1436">
              <w:rPr>
                <w:rFonts w:cs="Simplified Arabic"/>
                <w:color w:val="000000"/>
                <w:szCs w:val="24"/>
                <w:lang w:bidi="ar-JO"/>
              </w:rPr>
              <w:br/>
              <w:t>2-</w:t>
            </w:r>
            <w:r w:rsidRPr="000C1436">
              <w:rPr>
                <w:szCs w:val="24"/>
                <w:lang w:bidi="ar-JO"/>
              </w:rPr>
              <w:t xml:space="preserve"> </w:t>
            </w:r>
            <w:r w:rsidRPr="000C1436">
              <w:rPr>
                <w:rFonts w:cs="Simplified Arabic"/>
                <w:color w:val="000000"/>
                <w:szCs w:val="24"/>
                <w:lang w:bidi="ar-JO"/>
              </w:rPr>
              <w:t>Understand essential management skills for organizations.</w:t>
            </w:r>
          </w:p>
          <w:p w14:paraId="3E7B9B35" w14:textId="77777777" w:rsidR="00793118" w:rsidRPr="000C1436" w:rsidRDefault="00793118" w:rsidP="00A6453A">
            <w:pPr>
              <w:pStyle w:val="ListParagraph"/>
              <w:spacing w:before="120"/>
              <w:ind w:left="749"/>
              <w:rPr>
                <w:rFonts w:cs="Simplified Arabic"/>
                <w:color w:val="000000"/>
                <w:szCs w:val="24"/>
                <w:lang w:bidi="ar-JO"/>
              </w:rPr>
            </w:pPr>
            <w:r w:rsidRPr="000C1436">
              <w:rPr>
                <w:rFonts w:cs="Simplified Arabic"/>
                <w:color w:val="000000"/>
                <w:szCs w:val="24"/>
                <w:lang w:bidi="ar-JO"/>
              </w:rPr>
              <w:t>3-Comply with relevant regulations in management practices.</w:t>
            </w:r>
            <w:r w:rsidRPr="000C1436">
              <w:rPr>
                <w:rFonts w:cs="Simplified Arabic"/>
                <w:color w:val="000000"/>
                <w:szCs w:val="24"/>
                <w:lang w:bidi="ar-JO"/>
              </w:rPr>
              <w:br/>
              <w:t>4-</w:t>
            </w:r>
            <w:r w:rsidRPr="000C1436">
              <w:rPr>
                <w:szCs w:val="24"/>
                <w:lang w:bidi="ar-JO"/>
              </w:rPr>
              <w:t xml:space="preserve"> </w:t>
            </w:r>
            <w:r w:rsidRPr="000C1436">
              <w:rPr>
                <w:rFonts w:cs="Simplified Arabic"/>
                <w:color w:val="000000"/>
                <w:szCs w:val="24"/>
                <w:lang w:bidi="ar-JO"/>
              </w:rPr>
              <w:t>Develop and present a marketing strategy for a selected product.</w:t>
            </w:r>
          </w:p>
          <w:p w14:paraId="26FE057D" w14:textId="77777777" w:rsidR="00793118" w:rsidRPr="000C1436" w:rsidRDefault="00793118" w:rsidP="00A6453A">
            <w:pPr>
              <w:pStyle w:val="ListParagraph"/>
              <w:spacing w:before="120"/>
              <w:ind w:left="749"/>
              <w:rPr>
                <w:rFonts w:cs="Simplified Arabic"/>
                <w:color w:val="000000"/>
                <w:szCs w:val="24"/>
                <w:lang w:bidi="ar-JO"/>
              </w:rPr>
            </w:pPr>
          </w:p>
          <w:p w14:paraId="7A255FF4" w14:textId="77777777" w:rsidR="00793118" w:rsidRPr="000C1436" w:rsidRDefault="00793118" w:rsidP="00A6453A">
            <w:pPr>
              <w:pStyle w:val="ListParagraph"/>
              <w:spacing w:before="120"/>
              <w:ind w:left="749"/>
              <w:rPr>
                <w:rFonts w:cs="Simplified Arabic"/>
                <w:color w:val="000000"/>
                <w:szCs w:val="24"/>
                <w:lang w:bidi="ar-JO"/>
              </w:rPr>
            </w:pPr>
          </w:p>
          <w:p w14:paraId="06DF01CA" w14:textId="77777777" w:rsidR="00793118" w:rsidRPr="000C1436" w:rsidRDefault="00793118" w:rsidP="00A6453A">
            <w:pPr>
              <w:pStyle w:val="ListParagraph"/>
              <w:spacing w:before="120"/>
              <w:ind w:left="749"/>
              <w:rPr>
                <w:rFonts w:cs="Simplified Arabic"/>
                <w:color w:val="000000"/>
                <w:szCs w:val="24"/>
                <w:lang w:bidi="ar-JO"/>
              </w:rPr>
            </w:pPr>
          </w:p>
          <w:p w14:paraId="34545676" w14:textId="77777777" w:rsidR="00793118" w:rsidRPr="000C1436" w:rsidRDefault="00793118" w:rsidP="00A6453A">
            <w:pPr>
              <w:pStyle w:val="ListParagraph"/>
              <w:spacing w:before="120"/>
              <w:ind w:left="749"/>
              <w:rPr>
                <w:rFonts w:cs="Simplified Arabic"/>
                <w:color w:val="000000"/>
                <w:szCs w:val="24"/>
                <w:lang w:bidi="ar-JO"/>
              </w:rPr>
            </w:pPr>
          </w:p>
        </w:tc>
      </w:tr>
    </w:tbl>
    <w:p w14:paraId="7CC6B1BB" w14:textId="77777777" w:rsidR="00793118" w:rsidRPr="00263393" w:rsidRDefault="00793118">
      <w:pPr>
        <w:rPr>
          <w:sz w:val="24"/>
          <w:szCs w:val="24"/>
          <w:rtl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31"/>
        <w:gridCol w:w="2185"/>
        <w:gridCol w:w="1466"/>
        <w:gridCol w:w="1629"/>
        <w:gridCol w:w="2970"/>
        <w:gridCol w:w="1125"/>
      </w:tblGrid>
      <w:tr w:rsidR="00793118" w:rsidRPr="00966FA0" w14:paraId="4640A642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6D9D4A84" w14:textId="77777777" w:rsidR="00793118" w:rsidRPr="00966FA0" w:rsidRDefault="00793118" w:rsidP="00966FA0">
            <w:pPr>
              <w:bidi/>
              <w:spacing w:before="120" w:after="0" w:line="240" w:lineRule="auto"/>
              <w:ind w:left="313" w:hanging="284"/>
              <w:jc w:val="center"/>
              <w:rPr>
                <w:rFonts w:ascii="Times New Roman" w:hAnsi="Times New Roman" w:cs="Times New Roman"/>
                <w:color w:val="000000"/>
                <w:lang w:bidi="ar-JO"/>
              </w:rPr>
            </w:pPr>
            <w:r w:rsidRPr="00966FA0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CILOs</w:t>
            </w:r>
          </w:p>
        </w:tc>
      </w:tr>
      <w:tr w:rsidR="00793118" w:rsidRPr="00966FA0" w14:paraId="11C70BD7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39371901" w14:textId="77777777" w:rsidR="00793118" w:rsidRPr="00966FA0" w:rsidRDefault="00793118" w:rsidP="00966FA0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color w:val="000000"/>
                <w:lang w:bidi="ar-JO"/>
              </w:rPr>
            </w:pPr>
            <w:r w:rsidRPr="00966FA0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Knowledge</w:t>
            </w:r>
          </w:p>
        </w:tc>
      </w:tr>
      <w:tr w:rsidR="00793118" w:rsidRPr="00966FA0" w14:paraId="49A61AD7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1C1DEDBB" w14:textId="77777777" w:rsidR="00793118" w:rsidRPr="00A6453A" w:rsidRDefault="00793118" w:rsidP="00A6453A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  <w:r w:rsidRPr="00A6453A">
              <w:rPr>
                <w:rFonts w:ascii="Times New Roman" w:hAnsi="Times New Roman" w:cs="Times New Roman"/>
                <w:lang w:bidi="ar-JO"/>
              </w:rPr>
              <w:t xml:space="preserve">A.1 Identify the consumer needs, wants and demands. </w:t>
            </w:r>
          </w:p>
          <w:p w14:paraId="4335E25F" w14:textId="77777777" w:rsidR="00793118" w:rsidRPr="00A6453A" w:rsidRDefault="00793118" w:rsidP="00A6453A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  <w:r>
              <w:rPr>
                <w:rFonts w:ascii="Times New Roman" w:hAnsi="Times New Roman" w:cs="Times New Roman"/>
                <w:lang w:bidi="ar-JO"/>
              </w:rPr>
              <w:t xml:space="preserve"> </w:t>
            </w:r>
            <w:r w:rsidRPr="00A6453A">
              <w:rPr>
                <w:rFonts w:ascii="Times New Roman" w:hAnsi="Times New Roman" w:cs="Times New Roman"/>
                <w:lang w:bidi="ar-JO"/>
              </w:rPr>
              <w:t>A.2 Understand the different marketing mix elements: (Product &amp; Product life cycle, Distribution channels, Pricing strategies and promotions).</w:t>
            </w:r>
          </w:p>
          <w:p w14:paraId="053A1C46" w14:textId="77777777" w:rsidR="00793118" w:rsidRPr="00A6453A" w:rsidRDefault="00793118" w:rsidP="00A6453A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  <w:r w:rsidRPr="00A6453A">
              <w:rPr>
                <w:rFonts w:ascii="Times New Roman" w:hAnsi="Times New Roman" w:cs="Times New Roman"/>
                <w:lang w:bidi="ar-JO"/>
              </w:rPr>
              <w:t>A.3 Describe the pharmaceutical ethics in marketing according to the relevant regulations.</w:t>
            </w:r>
          </w:p>
          <w:p w14:paraId="215B6107" w14:textId="77777777" w:rsidR="00793118" w:rsidRPr="00966FA0" w:rsidRDefault="00793118" w:rsidP="00966FA0">
            <w:pPr>
              <w:bidi/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</w:p>
        </w:tc>
      </w:tr>
      <w:tr w:rsidR="00793118" w:rsidRPr="00966FA0" w14:paraId="0628874A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04608705" w14:textId="77777777" w:rsidR="00793118" w:rsidRPr="00966FA0" w:rsidRDefault="00793118" w:rsidP="00966FA0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966FA0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Skills</w:t>
            </w:r>
          </w:p>
        </w:tc>
      </w:tr>
      <w:tr w:rsidR="00793118" w:rsidRPr="00966FA0" w14:paraId="04788B36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5BDAC566" w14:textId="77777777" w:rsidR="00793118" w:rsidRPr="001E1AF1" w:rsidRDefault="00793118" w:rsidP="00A6453A">
            <w:pPr>
              <w:pStyle w:val="Default"/>
              <w:spacing w:line="360" w:lineRule="auto"/>
              <w:ind w:left="360"/>
              <w:jc w:val="both"/>
            </w:pPr>
            <w:r>
              <w:t>B.1 Compare between t</w:t>
            </w:r>
            <w:r w:rsidRPr="001E1AF1">
              <w:t xml:space="preserve">he production concept, </w:t>
            </w:r>
            <w:r>
              <w:t>t</w:t>
            </w:r>
            <w:r w:rsidRPr="001E1AF1">
              <w:t xml:space="preserve">he product concept, </w:t>
            </w:r>
            <w:r>
              <w:t>t</w:t>
            </w:r>
            <w:r w:rsidRPr="001E1AF1">
              <w:t xml:space="preserve">he selling concept, </w:t>
            </w:r>
            <w:r>
              <w:t>t</w:t>
            </w:r>
            <w:r w:rsidRPr="001E1AF1">
              <w:t xml:space="preserve">he marketing concept, </w:t>
            </w:r>
            <w:r>
              <w:t>t</w:t>
            </w:r>
            <w:r w:rsidRPr="001E1AF1">
              <w:t>he societal marketing concept</w:t>
            </w:r>
            <w:r>
              <w:t xml:space="preserve"> and</w:t>
            </w:r>
            <w:r w:rsidRPr="001E1AF1">
              <w:rPr>
                <w:b/>
                <w:bCs/>
              </w:rPr>
              <w:t xml:space="preserve"> </w:t>
            </w:r>
            <w:r>
              <w:t>t</w:t>
            </w:r>
            <w:r w:rsidRPr="001E1AF1">
              <w:t xml:space="preserve">he holistic marketing concept. </w:t>
            </w:r>
          </w:p>
          <w:p w14:paraId="72D3B7A3" w14:textId="77777777" w:rsidR="00793118" w:rsidRDefault="00793118" w:rsidP="00A6453A">
            <w:pPr>
              <w:pStyle w:val="Default"/>
              <w:spacing w:line="360" w:lineRule="auto"/>
              <w:ind w:firstLine="360"/>
              <w:jc w:val="both"/>
            </w:pPr>
            <w:r>
              <w:t>B.2 Analyze the e</w:t>
            </w:r>
            <w:r w:rsidRPr="001E1AF1">
              <w:t xml:space="preserve">xtended marketing mix elements: People, Physical evidence, Process. </w:t>
            </w:r>
          </w:p>
          <w:p w14:paraId="3F38E366" w14:textId="77777777" w:rsidR="00793118" w:rsidRPr="00966FA0" w:rsidRDefault="00793118" w:rsidP="00A6453A">
            <w:pPr>
              <w:pStyle w:val="Default"/>
              <w:spacing w:line="360" w:lineRule="auto"/>
              <w:jc w:val="both"/>
            </w:pPr>
            <w:r>
              <w:t xml:space="preserve">       B.3 Differentiate between the</w:t>
            </w:r>
            <w:r w:rsidRPr="001E1AF1">
              <w:t xml:space="preserve"> </w:t>
            </w:r>
            <w:r>
              <w:t>t</w:t>
            </w:r>
            <w:r w:rsidRPr="001E1AF1">
              <w:t>raditional versus modern marketing concept</w:t>
            </w:r>
            <w:r>
              <w:t>s</w:t>
            </w:r>
            <w:r w:rsidRPr="001E1AF1">
              <w:t xml:space="preserve">. </w:t>
            </w:r>
            <w:r w:rsidRPr="00966FA0">
              <w:rPr>
                <w:rtl/>
                <w:lang w:bidi="ar-JO"/>
              </w:rPr>
              <w:t>.</w:t>
            </w:r>
          </w:p>
        </w:tc>
      </w:tr>
      <w:tr w:rsidR="00793118" w:rsidRPr="00966FA0" w14:paraId="3F15601B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1F815137" w14:textId="77777777" w:rsidR="00793118" w:rsidRPr="00966FA0" w:rsidRDefault="00793118" w:rsidP="00966FA0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966FA0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Competencies</w:t>
            </w:r>
          </w:p>
        </w:tc>
      </w:tr>
      <w:tr w:rsidR="00793118" w:rsidRPr="00966FA0" w14:paraId="4CBA0156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3214BD55" w14:textId="77777777" w:rsidR="00793118" w:rsidRPr="00CC3144" w:rsidRDefault="00793118" w:rsidP="00A6453A">
            <w:pPr>
              <w:shd w:val="clear" w:color="auto" w:fill="FFFFFF"/>
              <w:spacing w:line="360" w:lineRule="auto"/>
              <w:jc w:val="both"/>
              <w:rPr>
                <w:color w:val="444444"/>
                <w:sz w:val="18"/>
                <w:szCs w:val="18"/>
              </w:rPr>
            </w:pPr>
            <w:r w:rsidRPr="00CC3144">
              <w:rPr>
                <w:color w:val="444444"/>
              </w:rPr>
              <w:t xml:space="preserve">     C.1 Respect different cultures in implementing professional work.</w:t>
            </w:r>
          </w:p>
          <w:p w14:paraId="60B03154" w14:textId="77777777" w:rsidR="00793118" w:rsidRDefault="00793118" w:rsidP="00A6453A">
            <w:pPr>
              <w:shd w:val="clear" w:color="auto" w:fill="FFFFFF"/>
              <w:spacing w:line="360" w:lineRule="auto"/>
              <w:jc w:val="both"/>
              <w:rPr>
                <w:color w:val="444444"/>
                <w:sz w:val="18"/>
                <w:szCs w:val="18"/>
                <w:lang w:bidi="ar-JO"/>
              </w:rPr>
            </w:pPr>
            <w:r w:rsidRPr="00CC3144">
              <w:rPr>
                <w:color w:val="444444"/>
              </w:rPr>
              <w:t xml:space="preserve">     C.2 Act as an effective member in the team of class project.</w:t>
            </w:r>
          </w:p>
          <w:p w14:paraId="62616058" w14:textId="77777777" w:rsidR="00793118" w:rsidRPr="00A6453A" w:rsidRDefault="00793118" w:rsidP="00A6453A">
            <w:pPr>
              <w:shd w:val="clear" w:color="auto" w:fill="FFFFFF"/>
              <w:spacing w:line="360" w:lineRule="auto"/>
              <w:jc w:val="both"/>
              <w:rPr>
                <w:color w:val="444444"/>
                <w:sz w:val="18"/>
                <w:szCs w:val="18"/>
                <w:lang w:bidi="ar-JO"/>
              </w:rPr>
            </w:pPr>
            <w:r>
              <w:rPr>
                <w:color w:val="444444"/>
                <w:sz w:val="18"/>
                <w:szCs w:val="18"/>
                <w:lang w:bidi="ar-JO"/>
              </w:rPr>
              <w:t xml:space="preserve">C.3 </w:t>
            </w:r>
            <w:r>
              <w:rPr>
                <w:lang w:bidi="ar-JO"/>
              </w:rPr>
              <w:t>Apply the information presented in the course in the pharmacy management</w:t>
            </w:r>
          </w:p>
        </w:tc>
      </w:tr>
      <w:tr w:rsidR="00793118" w:rsidRPr="00966FA0" w14:paraId="1439D513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16D21344" w14:textId="77777777" w:rsidR="00793118" w:rsidRPr="00966FA0" w:rsidRDefault="00793118" w:rsidP="00966FA0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rtl/>
                <w:lang w:bidi="ar-JO"/>
              </w:rPr>
            </w:pPr>
            <w:r w:rsidRPr="00966FA0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Learning Methods</w:t>
            </w:r>
          </w:p>
        </w:tc>
      </w:tr>
      <w:tr w:rsidR="00793118" w:rsidRPr="00966FA0" w14:paraId="3BD6A38F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09AFE451" w14:textId="77777777" w:rsidR="00793118" w:rsidRPr="000C1436" w:rsidRDefault="00793118" w:rsidP="007C37FD">
            <w:pPr>
              <w:pStyle w:val="ListParagraph"/>
              <w:numPr>
                <w:ilvl w:val="0"/>
                <w:numId w:val="9"/>
              </w:numPr>
              <w:spacing w:before="120"/>
              <w:rPr>
                <w:rFonts w:cs="Simplified Arabic"/>
                <w:color w:val="000000"/>
                <w:szCs w:val="24"/>
                <w:lang w:bidi="ar-JO"/>
              </w:rPr>
            </w:pPr>
            <w:r w:rsidRPr="000C1436">
              <w:rPr>
                <w:szCs w:val="24"/>
                <w:lang w:bidi="ar-JO"/>
              </w:rPr>
              <w:t>Lecture material and notes ,Homework and Assignments, Projects, Presentation,</w:t>
            </w:r>
          </w:p>
        </w:tc>
      </w:tr>
      <w:tr w:rsidR="00793118" w:rsidRPr="00966FA0" w14:paraId="1BF1BDF6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344D7E44" w14:textId="77777777" w:rsidR="00793118" w:rsidRPr="00966FA0" w:rsidRDefault="00793118" w:rsidP="00966FA0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color w:val="000000"/>
                <w:lang w:bidi="ar-JO"/>
              </w:rPr>
            </w:pPr>
            <w:r w:rsidRPr="00966FA0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Evaluation Tools</w:t>
            </w:r>
          </w:p>
        </w:tc>
      </w:tr>
      <w:tr w:rsidR="00793118" w:rsidRPr="00966FA0" w14:paraId="48265420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2411563E" w14:textId="77777777" w:rsidR="00793118" w:rsidRPr="00966FA0" w:rsidRDefault="00793118" w:rsidP="00966FA0">
            <w:pPr>
              <w:spacing w:before="120"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  <w:r>
              <w:rPr>
                <w:sz w:val="24"/>
                <w:szCs w:val="24"/>
              </w:rPr>
              <w:t>,</w:t>
            </w:r>
            <w:r w:rsidRPr="00EA5620">
              <w:rPr>
                <w:sz w:val="24"/>
                <w:szCs w:val="24"/>
              </w:rPr>
              <w:t>Presentation, project, assignments.</w:t>
            </w:r>
          </w:p>
        </w:tc>
      </w:tr>
      <w:tr w:rsidR="00793118" w:rsidRPr="00966FA0" w14:paraId="6CB3E6B6" w14:textId="77777777" w:rsidTr="00DE0A2C">
        <w:trPr>
          <w:trHeight w:val="397"/>
        </w:trPr>
        <w:tc>
          <w:tcPr>
            <w:tcW w:w="831" w:type="dxa"/>
            <w:shd w:val="clear" w:color="auto" w:fill="D9D9D9"/>
            <w:vAlign w:val="center"/>
          </w:tcPr>
          <w:p w14:paraId="01763408" w14:textId="77777777" w:rsidR="00793118" w:rsidRPr="00966FA0" w:rsidRDefault="00793118" w:rsidP="00966FA0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bookmarkStart w:id="0" w:name="_Hlk150538984"/>
            <w:r w:rsidRPr="00966FA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Week</w:t>
            </w:r>
          </w:p>
        </w:tc>
        <w:tc>
          <w:tcPr>
            <w:tcW w:w="2185" w:type="dxa"/>
            <w:shd w:val="clear" w:color="auto" w:fill="D9D9D9"/>
            <w:vAlign w:val="center"/>
          </w:tcPr>
          <w:p w14:paraId="2EB6D9AB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Topics</w:t>
            </w:r>
          </w:p>
        </w:tc>
        <w:tc>
          <w:tcPr>
            <w:tcW w:w="1466" w:type="dxa"/>
            <w:shd w:val="clear" w:color="auto" w:fill="D9D9D9"/>
            <w:vAlign w:val="center"/>
          </w:tcPr>
          <w:p w14:paraId="37C948E5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Learning methods</w:t>
            </w:r>
          </w:p>
        </w:tc>
        <w:tc>
          <w:tcPr>
            <w:tcW w:w="1629" w:type="dxa"/>
            <w:shd w:val="clear" w:color="auto" w:fill="D9D9D9"/>
            <w:vAlign w:val="center"/>
          </w:tcPr>
          <w:p w14:paraId="3FFE3B04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Evaluation tool</w:t>
            </w:r>
          </w:p>
        </w:tc>
        <w:tc>
          <w:tcPr>
            <w:tcW w:w="2970" w:type="dxa"/>
            <w:shd w:val="clear" w:color="auto" w:fill="D9D9D9"/>
            <w:vAlign w:val="center"/>
          </w:tcPr>
          <w:p w14:paraId="172AE511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ILOs</w:t>
            </w:r>
          </w:p>
        </w:tc>
        <w:tc>
          <w:tcPr>
            <w:tcW w:w="1125" w:type="dxa"/>
            <w:shd w:val="clear" w:color="auto" w:fill="D9D9D9"/>
            <w:vAlign w:val="center"/>
          </w:tcPr>
          <w:p w14:paraId="63A28422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Hours</w:t>
            </w:r>
          </w:p>
        </w:tc>
      </w:tr>
      <w:tr w:rsidR="00793118" w:rsidRPr="00966FA0" w14:paraId="310FF585" w14:textId="77777777" w:rsidTr="00DE0A2C">
        <w:trPr>
          <w:trHeight w:val="397"/>
        </w:trPr>
        <w:tc>
          <w:tcPr>
            <w:tcW w:w="831" w:type="dxa"/>
            <w:vAlign w:val="center"/>
          </w:tcPr>
          <w:p w14:paraId="4CA6D691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.</w:t>
            </w:r>
          </w:p>
        </w:tc>
        <w:tc>
          <w:tcPr>
            <w:tcW w:w="2185" w:type="dxa"/>
          </w:tcPr>
          <w:p w14:paraId="37825BA8" w14:textId="77777777" w:rsidR="00793118" w:rsidRPr="005E6C12" w:rsidRDefault="00793118" w:rsidP="007C37FD">
            <w:pPr>
              <w:pStyle w:val="Default"/>
              <w:spacing w:line="360" w:lineRule="auto"/>
            </w:pPr>
            <w:r w:rsidRPr="005E6C12">
              <w:t xml:space="preserve">Introduction to marketing:  </w:t>
            </w:r>
          </w:p>
          <w:p w14:paraId="1F0313D9" w14:textId="77777777" w:rsidR="00793118" w:rsidRPr="005E6C12" w:rsidRDefault="00793118" w:rsidP="007C37FD">
            <w:pPr>
              <w:widowControl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</w:pPr>
            <w:r w:rsidRPr="005E6C12">
              <w:t xml:space="preserve">What is the difference between modern marketing </w:t>
            </w:r>
            <w:r w:rsidRPr="005E6C12">
              <w:lastRenderedPageBreak/>
              <w:t>concept vs traditional marketing, marketing objectives and functions</w:t>
            </w:r>
          </w:p>
        </w:tc>
        <w:tc>
          <w:tcPr>
            <w:tcW w:w="1466" w:type="dxa"/>
          </w:tcPr>
          <w:p w14:paraId="541D412D" w14:textId="77777777" w:rsidR="00793118" w:rsidRPr="00866CB7" w:rsidRDefault="00793118" w:rsidP="007C37FD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2B6D26">
              <w:lastRenderedPageBreak/>
              <w:t>lectures</w:t>
            </w:r>
          </w:p>
        </w:tc>
        <w:tc>
          <w:tcPr>
            <w:tcW w:w="1629" w:type="dxa"/>
            <w:vAlign w:val="center"/>
          </w:tcPr>
          <w:p w14:paraId="015A30EB" w14:textId="77777777" w:rsidR="00793118" w:rsidRPr="00866CB7" w:rsidRDefault="00793118" w:rsidP="007C37F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419B0">
              <w:rPr>
                <w:sz w:val="20"/>
                <w:szCs w:val="20"/>
              </w:rPr>
              <w:t>Quiz</w:t>
            </w:r>
          </w:p>
        </w:tc>
        <w:tc>
          <w:tcPr>
            <w:tcW w:w="2970" w:type="dxa"/>
            <w:vAlign w:val="center"/>
          </w:tcPr>
          <w:p w14:paraId="7C136B7A" w14:textId="77777777" w:rsidR="00793118" w:rsidRPr="00FD7840" w:rsidRDefault="00793118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1125" w:type="dxa"/>
            <w:vAlign w:val="center"/>
          </w:tcPr>
          <w:p w14:paraId="100F2BCC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793118" w:rsidRPr="00966FA0" w14:paraId="633780BC" w14:textId="77777777" w:rsidTr="00DE0A2C">
        <w:trPr>
          <w:trHeight w:val="397"/>
        </w:trPr>
        <w:tc>
          <w:tcPr>
            <w:tcW w:w="831" w:type="dxa"/>
            <w:vAlign w:val="center"/>
          </w:tcPr>
          <w:p w14:paraId="4C4AC2F0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2.</w:t>
            </w:r>
          </w:p>
        </w:tc>
        <w:tc>
          <w:tcPr>
            <w:tcW w:w="2185" w:type="dxa"/>
          </w:tcPr>
          <w:p w14:paraId="6B253FEF" w14:textId="77777777" w:rsidR="00793118" w:rsidRPr="005E6C12" w:rsidRDefault="00793118" w:rsidP="007C37FD">
            <w:pPr>
              <w:widowControl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lang w:bidi="ar-JO"/>
              </w:rPr>
            </w:pPr>
            <w:r w:rsidRPr="005E6C12">
              <w:t xml:space="preserve">What is the Needs, wants and demand? and how to manipulate the Demand curves </w:t>
            </w:r>
          </w:p>
        </w:tc>
        <w:tc>
          <w:tcPr>
            <w:tcW w:w="1466" w:type="dxa"/>
          </w:tcPr>
          <w:p w14:paraId="0F12B05C" w14:textId="77777777" w:rsidR="00793118" w:rsidRPr="00866CB7" w:rsidRDefault="00793118" w:rsidP="007C37FD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2B6D26">
              <w:t>lectures</w:t>
            </w:r>
          </w:p>
        </w:tc>
        <w:tc>
          <w:tcPr>
            <w:tcW w:w="1629" w:type="dxa"/>
            <w:vAlign w:val="center"/>
          </w:tcPr>
          <w:p w14:paraId="5B0468B3" w14:textId="77777777" w:rsidR="00793118" w:rsidRPr="00866CB7" w:rsidRDefault="00793118" w:rsidP="007C37F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t>Exams</w:t>
            </w:r>
          </w:p>
        </w:tc>
        <w:tc>
          <w:tcPr>
            <w:tcW w:w="2970" w:type="dxa"/>
            <w:vAlign w:val="center"/>
          </w:tcPr>
          <w:p w14:paraId="53318C78" w14:textId="77777777" w:rsidR="00793118" w:rsidRPr="00FD7840" w:rsidRDefault="00793118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1125" w:type="dxa"/>
            <w:vAlign w:val="center"/>
          </w:tcPr>
          <w:p w14:paraId="2EE6B196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793118" w:rsidRPr="00966FA0" w14:paraId="734782D2" w14:textId="77777777" w:rsidTr="00DE0A2C">
        <w:trPr>
          <w:trHeight w:val="397"/>
        </w:trPr>
        <w:tc>
          <w:tcPr>
            <w:tcW w:w="831" w:type="dxa"/>
            <w:vAlign w:val="center"/>
          </w:tcPr>
          <w:p w14:paraId="6352A3CE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.</w:t>
            </w:r>
          </w:p>
        </w:tc>
        <w:tc>
          <w:tcPr>
            <w:tcW w:w="2185" w:type="dxa"/>
            <w:vMerge w:val="restart"/>
            <w:vAlign w:val="center"/>
          </w:tcPr>
          <w:p w14:paraId="74630B2C" w14:textId="77777777" w:rsidR="00793118" w:rsidRPr="00724945" w:rsidRDefault="00793118" w:rsidP="007249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724945"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t xml:space="preserve">The definition, advantages and disadvantages of the different marketing concepts: </w:t>
            </w:r>
          </w:p>
          <w:p w14:paraId="16B0820F" w14:textId="77777777" w:rsidR="00793118" w:rsidRPr="00724945" w:rsidRDefault="00793118" w:rsidP="007249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724945"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t xml:space="preserve">1- The production concept </w:t>
            </w:r>
          </w:p>
          <w:p w14:paraId="0C7A42A8" w14:textId="77777777" w:rsidR="00793118" w:rsidRPr="00724945" w:rsidRDefault="00793118" w:rsidP="007249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724945"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t xml:space="preserve">2- The product concept </w:t>
            </w:r>
          </w:p>
          <w:p w14:paraId="495BEC44" w14:textId="77777777" w:rsidR="00793118" w:rsidRPr="00724945" w:rsidRDefault="00793118" w:rsidP="007249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724945"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t xml:space="preserve">3- The selling concept </w:t>
            </w:r>
          </w:p>
          <w:p w14:paraId="6683C03F" w14:textId="77777777" w:rsidR="00793118" w:rsidRPr="00724945" w:rsidRDefault="00793118" w:rsidP="007249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724945"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t xml:space="preserve">4- The marketing concept </w:t>
            </w:r>
          </w:p>
          <w:p w14:paraId="67731F07" w14:textId="77777777" w:rsidR="00793118" w:rsidRPr="00724945" w:rsidRDefault="00793118" w:rsidP="007249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724945"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t xml:space="preserve">5- The societal marketing concept </w:t>
            </w:r>
          </w:p>
          <w:p w14:paraId="467A5032" w14:textId="77777777" w:rsidR="00793118" w:rsidRPr="00724945" w:rsidRDefault="00793118" w:rsidP="007249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724945"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t>6- The holistic marketing concept</w:t>
            </w:r>
          </w:p>
        </w:tc>
        <w:tc>
          <w:tcPr>
            <w:tcW w:w="1466" w:type="dxa"/>
            <w:vMerge w:val="restart"/>
          </w:tcPr>
          <w:p w14:paraId="5D636348" w14:textId="77777777" w:rsidR="00793118" w:rsidRPr="00866CB7" w:rsidRDefault="00793118" w:rsidP="007C37FD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2B6D26">
              <w:t>lectures</w:t>
            </w:r>
          </w:p>
        </w:tc>
        <w:tc>
          <w:tcPr>
            <w:tcW w:w="1629" w:type="dxa"/>
            <w:vMerge w:val="restart"/>
            <w:vAlign w:val="center"/>
          </w:tcPr>
          <w:p w14:paraId="48E4A82F" w14:textId="77777777" w:rsidR="00793118" w:rsidRPr="00866CB7" w:rsidRDefault="00793118" w:rsidP="007C37F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419B0">
              <w:rPr>
                <w:sz w:val="20"/>
                <w:szCs w:val="20"/>
              </w:rPr>
              <w:t>Quiz</w:t>
            </w:r>
          </w:p>
        </w:tc>
        <w:tc>
          <w:tcPr>
            <w:tcW w:w="2970" w:type="dxa"/>
            <w:vMerge w:val="restart"/>
            <w:vAlign w:val="center"/>
          </w:tcPr>
          <w:p w14:paraId="0714E38D" w14:textId="77777777" w:rsidR="00793118" w:rsidRPr="00FD7840" w:rsidRDefault="00793118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  <w:p w14:paraId="476A4ED8" w14:textId="77777777" w:rsidR="00793118" w:rsidRPr="00FD7840" w:rsidRDefault="00793118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1125" w:type="dxa"/>
            <w:vMerge w:val="restart"/>
            <w:vAlign w:val="center"/>
          </w:tcPr>
          <w:p w14:paraId="545F9E44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6</w:t>
            </w:r>
          </w:p>
        </w:tc>
      </w:tr>
      <w:tr w:rsidR="00793118" w:rsidRPr="00966FA0" w14:paraId="7EC4A4DB" w14:textId="77777777" w:rsidTr="00DE0A2C">
        <w:trPr>
          <w:trHeight w:val="397"/>
        </w:trPr>
        <w:tc>
          <w:tcPr>
            <w:tcW w:w="831" w:type="dxa"/>
            <w:vAlign w:val="center"/>
          </w:tcPr>
          <w:p w14:paraId="1972B69D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4.</w:t>
            </w:r>
          </w:p>
        </w:tc>
        <w:tc>
          <w:tcPr>
            <w:tcW w:w="2185" w:type="dxa"/>
            <w:vMerge/>
            <w:vAlign w:val="center"/>
          </w:tcPr>
          <w:p w14:paraId="60D4767B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466" w:type="dxa"/>
            <w:vMerge/>
          </w:tcPr>
          <w:p w14:paraId="51D23788" w14:textId="77777777" w:rsidR="00793118" w:rsidRPr="00966FA0" w:rsidRDefault="00793118" w:rsidP="00966FA0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629" w:type="dxa"/>
            <w:vMerge/>
            <w:vAlign w:val="center"/>
          </w:tcPr>
          <w:p w14:paraId="08A93700" w14:textId="77777777" w:rsidR="00793118" w:rsidRPr="00866CB7" w:rsidRDefault="00793118" w:rsidP="007C37F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970" w:type="dxa"/>
            <w:vMerge/>
            <w:vAlign w:val="center"/>
          </w:tcPr>
          <w:p w14:paraId="5EAF9F44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1125" w:type="dxa"/>
            <w:vMerge/>
            <w:vAlign w:val="center"/>
          </w:tcPr>
          <w:p w14:paraId="127DCA40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793118" w:rsidRPr="00966FA0" w14:paraId="0D43514C" w14:textId="77777777" w:rsidTr="00DE0A2C">
        <w:trPr>
          <w:trHeight w:val="397"/>
        </w:trPr>
        <w:tc>
          <w:tcPr>
            <w:tcW w:w="831" w:type="dxa"/>
            <w:vAlign w:val="center"/>
          </w:tcPr>
          <w:p w14:paraId="58F55AD2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5.</w:t>
            </w:r>
          </w:p>
        </w:tc>
        <w:tc>
          <w:tcPr>
            <w:tcW w:w="2185" w:type="dxa"/>
            <w:vMerge w:val="restart"/>
            <w:vAlign w:val="center"/>
          </w:tcPr>
          <w:p w14:paraId="57AA0E78" w14:textId="77777777" w:rsidR="00793118" w:rsidRPr="00724945" w:rsidRDefault="00793118" w:rsidP="007249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724945"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t xml:space="preserve">Marketing Mix elements: </w:t>
            </w:r>
          </w:p>
          <w:p w14:paraId="31F9E5D0" w14:textId="77777777" w:rsidR="00793118" w:rsidRPr="00724945" w:rsidRDefault="00793118" w:rsidP="007249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724945"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t xml:space="preserve">-Product concept &amp; </w:t>
            </w:r>
          </w:p>
          <w:p w14:paraId="5AF23CB2" w14:textId="77777777" w:rsidR="00793118" w:rsidRPr="00724945" w:rsidRDefault="00793118" w:rsidP="007249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724945"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t xml:space="preserve">Product life cycle </w:t>
            </w:r>
          </w:p>
          <w:p w14:paraId="1A0F543B" w14:textId="77777777" w:rsidR="00793118" w:rsidRPr="00724945" w:rsidRDefault="00793118" w:rsidP="007249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724945"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t xml:space="preserve">-Distribution channels (place) </w:t>
            </w:r>
          </w:p>
          <w:p w14:paraId="591F0D8F" w14:textId="77777777" w:rsidR="00793118" w:rsidRPr="00724945" w:rsidRDefault="00793118" w:rsidP="007249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724945"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t xml:space="preserve">-Pricing </w:t>
            </w:r>
          </w:p>
          <w:p w14:paraId="175814A6" w14:textId="77777777" w:rsidR="00793118" w:rsidRPr="00724945" w:rsidRDefault="00793118" w:rsidP="007249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724945"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t>-Promotional mix .</w:t>
            </w:r>
          </w:p>
        </w:tc>
        <w:tc>
          <w:tcPr>
            <w:tcW w:w="1466" w:type="dxa"/>
            <w:vMerge w:val="restart"/>
          </w:tcPr>
          <w:p w14:paraId="291CD4C9" w14:textId="77777777" w:rsidR="00793118" w:rsidRPr="00966FA0" w:rsidRDefault="00793118" w:rsidP="00966FA0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Homework and Projects, Presentation</w:t>
            </w:r>
          </w:p>
        </w:tc>
        <w:tc>
          <w:tcPr>
            <w:tcW w:w="1629" w:type="dxa"/>
            <w:vMerge w:val="restart"/>
            <w:vAlign w:val="center"/>
          </w:tcPr>
          <w:p w14:paraId="521BEA80" w14:textId="77777777" w:rsidR="00793118" w:rsidRPr="005C5E61" w:rsidRDefault="00793118" w:rsidP="007C37F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  <w:p w14:paraId="14001548" w14:textId="77777777" w:rsidR="00793118" w:rsidRPr="005C5E61" w:rsidRDefault="00793118" w:rsidP="007C37F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970" w:type="dxa"/>
            <w:vMerge w:val="restart"/>
            <w:vAlign w:val="center"/>
          </w:tcPr>
          <w:p w14:paraId="623D2A65" w14:textId="77777777" w:rsidR="00793118" w:rsidRPr="00FD7840" w:rsidRDefault="00793118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  <w:p w14:paraId="5F904A38" w14:textId="77777777" w:rsidR="00793118" w:rsidRPr="00FD7840" w:rsidRDefault="00793118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  <w:p w14:paraId="3D7C24E7" w14:textId="77777777" w:rsidR="00793118" w:rsidRPr="00FD7840" w:rsidRDefault="00793118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  <w:p w14:paraId="5EA09499" w14:textId="77777777" w:rsidR="00793118" w:rsidRPr="00FD7840" w:rsidRDefault="00793118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1125" w:type="dxa"/>
            <w:vMerge w:val="restart"/>
            <w:vAlign w:val="center"/>
          </w:tcPr>
          <w:p w14:paraId="517193E3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2</w:t>
            </w:r>
          </w:p>
        </w:tc>
      </w:tr>
      <w:tr w:rsidR="00793118" w:rsidRPr="00966FA0" w14:paraId="2FEA6C65" w14:textId="77777777" w:rsidTr="00DE0A2C">
        <w:trPr>
          <w:trHeight w:val="397"/>
        </w:trPr>
        <w:tc>
          <w:tcPr>
            <w:tcW w:w="831" w:type="dxa"/>
            <w:vAlign w:val="center"/>
          </w:tcPr>
          <w:p w14:paraId="6A927E50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6.</w:t>
            </w:r>
          </w:p>
        </w:tc>
        <w:tc>
          <w:tcPr>
            <w:tcW w:w="2185" w:type="dxa"/>
            <w:vMerge/>
            <w:vAlign w:val="center"/>
          </w:tcPr>
          <w:p w14:paraId="1104BBA0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466" w:type="dxa"/>
            <w:vMerge/>
          </w:tcPr>
          <w:p w14:paraId="7D9EA690" w14:textId="77777777" w:rsidR="00793118" w:rsidRPr="00966FA0" w:rsidRDefault="00793118" w:rsidP="00966FA0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629" w:type="dxa"/>
            <w:vMerge/>
            <w:vAlign w:val="center"/>
          </w:tcPr>
          <w:p w14:paraId="4A68E06B" w14:textId="77777777" w:rsidR="00793118" w:rsidRPr="005C5E61" w:rsidRDefault="00793118" w:rsidP="007C37F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970" w:type="dxa"/>
            <w:vMerge/>
            <w:vAlign w:val="center"/>
          </w:tcPr>
          <w:p w14:paraId="34763752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1125" w:type="dxa"/>
            <w:vMerge/>
            <w:vAlign w:val="center"/>
          </w:tcPr>
          <w:p w14:paraId="36352573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793118" w:rsidRPr="00966FA0" w14:paraId="25498F48" w14:textId="77777777" w:rsidTr="00DE0A2C">
        <w:trPr>
          <w:trHeight w:val="397"/>
        </w:trPr>
        <w:tc>
          <w:tcPr>
            <w:tcW w:w="831" w:type="dxa"/>
            <w:vAlign w:val="center"/>
          </w:tcPr>
          <w:p w14:paraId="4F4D1A55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7.</w:t>
            </w:r>
          </w:p>
        </w:tc>
        <w:tc>
          <w:tcPr>
            <w:tcW w:w="2185" w:type="dxa"/>
            <w:vMerge/>
            <w:vAlign w:val="center"/>
          </w:tcPr>
          <w:p w14:paraId="5BF81F32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466" w:type="dxa"/>
            <w:vMerge/>
          </w:tcPr>
          <w:p w14:paraId="58D1A5B7" w14:textId="77777777" w:rsidR="00793118" w:rsidRPr="00966FA0" w:rsidRDefault="00793118" w:rsidP="00966FA0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629" w:type="dxa"/>
            <w:vMerge/>
            <w:vAlign w:val="center"/>
          </w:tcPr>
          <w:p w14:paraId="7DCF548A" w14:textId="77777777" w:rsidR="00793118" w:rsidRPr="005C5E61" w:rsidRDefault="00793118" w:rsidP="007C37F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970" w:type="dxa"/>
            <w:vMerge/>
            <w:vAlign w:val="center"/>
          </w:tcPr>
          <w:p w14:paraId="15EB2407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1125" w:type="dxa"/>
            <w:vMerge/>
            <w:vAlign w:val="center"/>
          </w:tcPr>
          <w:p w14:paraId="78D1D79D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793118" w:rsidRPr="00966FA0" w14:paraId="4D36EA2C" w14:textId="77777777" w:rsidTr="00DE0A2C">
        <w:trPr>
          <w:trHeight w:val="397"/>
        </w:trPr>
        <w:tc>
          <w:tcPr>
            <w:tcW w:w="831" w:type="dxa"/>
            <w:vAlign w:val="center"/>
          </w:tcPr>
          <w:p w14:paraId="120A90B4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8.</w:t>
            </w:r>
          </w:p>
        </w:tc>
        <w:tc>
          <w:tcPr>
            <w:tcW w:w="2185" w:type="dxa"/>
            <w:vMerge/>
            <w:vAlign w:val="center"/>
          </w:tcPr>
          <w:p w14:paraId="3A5E112C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466" w:type="dxa"/>
            <w:vMerge/>
          </w:tcPr>
          <w:p w14:paraId="45C59F46" w14:textId="77777777" w:rsidR="00793118" w:rsidRPr="00966FA0" w:rsidRDefault="00793118" w:rsidP="00966FA0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629" w:type="dxa"/>
            <w:vMerge/>
            <w:vAlign w:val="center"/>
          </w:tcPr>
          <w:p w14:paraId="497C158C" w14:textId="77777777" w:rsidR="00793118" w:rsidRPr="005C5E61" w:rsidRDefault="00793118" w:rsidP="007C37F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970" w:type="dxa"/>
            <w:vMerge/>
            <w:vAlign w:val="center"/>
          </w:tcPr>
          <w:p w14:paraId="385382E3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1125" w:type="dxa"/>
            <w:vMerge/>
            <w:vAlign w:val="center"/>
          </w:tcPr>
          <w:p w14:paraId="76D10EEF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793118" w:rsidRPr="00966FA0" w14:paraId="4BD4F8AA" w14:textId="77777777" w:rsidTr="00DE0A2C">
        <w:trPr>
          <w:trHeight w:val="397"/>
        </w:trPr>
        <w:tc>
          <w:tcPr>
            <w:tcW w:w="831" w:type="dxa"/>
            <w:vAlign w:val="center"/>
          </w:tcPr>
          <w:p w14:paraId="4EC283DC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9.</w:t>
            </w:r>
          </w:p>
        </w:tc>
        <w:tc>
          <w:tcPr>
            <w:tcW w:w="2185" w:type="dxa"/>
          </w:tcPr>
          <w:p w14:paraId="17495BA7" w14:textId="77777777" w:rsidR="00793118" w:rsidRPr="005E6C12" w:rsidRDefault="00793118" w:rsidP="007C37FD">
            <w:pPr>
              <w:pStyle w:val="Default"/>
              <w:spacing w:line="360" w:lineRule="auto"/>
              <w:jc w:val="both"/>
            </w:pPr>
            <w:r w:rsidRPr="005E6C12">
              <w:t xml:space="preserve">Extended marketing mix elements: </w:t>
            </w:r>
            <w:r w:rsidRPr="005E6C12">
              <w:lastRenderedPageBreak/>
              <w:t>people, process, physical evidence</w:t>
            </w:r>
          </w:p>
        </w:tc>
        <w:tc>
          <w:tcPr>
            <w:tcW w:w="1466" w:type="dxa"/>
          </w:tcPr>
          <w:p w14:paraId="744DC924" w14:textId="77777777" w:rsidR="00793118" w:rsidRPr="00866CB7" w:rsidRDefault="00793118" w:rsidP="007C37FD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2B6D26">
              <w:lastRenderedPageBreak/>
              <w:t>lectures</w:t>
            </w:r>
          </w:p>
        </w:tc>
        <w:tc>
          <w:tcPr>
            <w:tcW w:w="1629" w:type="dxa"/>
            <w:vAlign w:val="center"/>
          </w:tcPr>
          <w:p w14:paraId="672A621C" w14:textId="77777777" w:rsidR="00793118" w:rsidRPr="005C5E61" w:rsidRDefault="00793118" w:rsidP="007249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Assignments,</w:t>
            </w:r>
          </w:p>
          <w:p w14:paraId="6002CC13" w14:textId="77777777" w:rsidR="00793118" w:rsidRPr="00966FA0" w:rsidRDefault="00793118" w:rsidP="007249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970" w:type="dxa"/>
            <w:vAlign w:val="center"/>
          </w:tcPr>
          <w:p w14:paraId="665BD110" w14:textId="77777777" w:rsidR="00793118" w:rsidRPr="00FD7840" w:rsidRDefault="00793118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1125" w:type="dxa"/>
            <w:vAlign w:val="center"/>
          </w:tcPr>
          <w:p w14:paraId="6B703CAF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793118" w:rsidRPr="00966FA0" w14:paraId="45472A77" w14:textId="77777777" w:rsidTr="00DE0A2C">
        <w:trPr>
          <w:trHeight w:val="397"/>
        </w:trPr>
        <w:tc>
          <w:tcPr>
            <w:tcW w:w="831" w:type="dxa"/>
            <w:vAlign w:val="center"/>
          </w:tcPr>
          <w:p w14:paraId="44546B99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0.</w:t>
            </w:r>
          </w:p>
        </w:tc>
        <w:tc>
          <w:tcPr>
            <w:tcW w:w="2185" w:type="dxa"/>
          </w:tcPr>
          <w:p w14:paraId="75B09E40" w14:textId="77777777" w:rsidR="00793118" w:rsidRPr="005E6C12" w:rsidRDefault="00793118" w:rsidP="007C37FD">
            <w:pPr>
              <w:pStyle w:val="Default"/>
              <w:spacing w:line="360" w:lineRule="auto"/>
              <w:jc w:val="both"/>
            </w:pPr>
            <w:r w:rsidRPr="005E6C12">
              <w:t>characteristics of the consumer behavior and the factors affecting buyer decision process</w:t>
            </w:r>
            <w:r>
              <w:t>.</w:t>
            </w:r>
          </w:p>
        </w:tc>
        <w:tc>
          <w:tcPr>
            <w:tcW w:w="1466" w:type="dxa"/>
          </w:tcPr>
          <w:p w14:paraId="13B3FD01" w14:textId="77777777" w:rsidR="00793118" w:rsidRPr="00866CB7" w:rsidRDefault="00793118" w:rsidP="007C37FD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2B6D26">
              <w:t>lectures</w:t>
            </w:r>
          </w:p>
        </w:tc>
        <w:tc>
          <w:tcPr>
            <w:tcW w:w="1629" w:type="dxa"/>
            <w:vAlign w:val="center"/>
          </w:tcPr>
          <w:p w14:paraId="7AFDDDA9" w14:textId="77777777" w:rsidR="00793118" w:rsidRPr="00966FA0" w:rsidRDefault="00793118" w:rsidP="007249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2970" w:type="dxa"/>
            <w:vAlign w:val="center"/>
          </w:tcPr>
          <w:p w14:paraId="782D957A" w14:textId="77777777" w:rsidR="00793118" w:rsidRPr="00FD7840" w:rsidRDefault="00793118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1125" w:type="dxa"/>
            <w:vAlign w:val="center"/>
          </w:tcPr>
          <w:p w14:paraId="07CC578B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793118" w:rsidRPr="00966FA0" w14:paraId="2C306F25" w14:textId="77777777" w:rsidTr="00DE0A2C">
        <w:trPr>
          <w:trHeight w:val="397"/>
        </w:trPr>
        <w:tc>
          <w:tcPr>
            <w:tcW w:w="831" w:type="dxa"/>
            <w:vAlign w:val="center"/>
          </w:tcPr>
          <w:p w14:paraId="5634EF32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1.</w:t>
            </w:r>
          </w:p>
        </w:tc>
        <w:tc>
          <w:tcPr>
            <w:tcW w:w="2185" w:type="dxa"/>
          </w:tcPr>
          <w:p w14:paraId="47C93472" w14:textId="77777777" w:rsidR="00793118" w:rsidRPr="000C1436" w:rsidRDefault="00793118" w:rsidP="007C37FD">
            <w:pPr>
              <w:pStyle w:val="ListParagraph"/>
              <w:widowControl w:val="0"/>
              <w:tabs>
                <w:tab w:val="left" w:pos="853"/>
                <w:tab w:val="right" w:pos="8280"/>
              </w:tabs>
              <w:autoSpaceDE w:val="0"/>
              <w:autoSpaceDN w:val="0"/>
              <w:spacing w:line="360" w:lineRule="auto"/>
              <w:ind w:left="65"/>
              <w:jc w:val="both"/>
              <w:rPr>
                <w:szCs w:val="24"/>
                <w:lang w:bidi="ar-JO"/>
              </w:rPr>
            </w:pPr>
            <w:r w:rsidRPr="000C1436">
              <w:rPr>
                <w:szCs w:val="24"/>
                <w:lang w:bidi="ar-JO"/>
              </w:rPr>
              <w:t>Pharmaceutical code of ethics and the regulation of promotional efforts.</w:t>
            </w:r>
          </w:p>
        </w:tc>
        <w:tc>
          <w:tcPr>
            <w:tcW w:w="1466" w:type="dxa"/>
          </w:tcPr>
          <w:p w14:paraId="0CEDC6BE" w14:textId="77777777" w:rsidR="00793118" w:rsidRPr="00866CB7" w:rsidRDefault="00793118" w:rsidP="007C37FD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2B6D26">
              <w:t>lectures</w:t>
            </w:r>
          </w:p>
        </w:tc>
        <w:tc>
          <w:tcPr>
            <w:tcW w:w="1629" w:type="dxa"/>
            <w:vAlign w:val="center"/>
          </w:tcPr>
          <w:p w14:paraId="18EE2BE3" w14:textId="77777777" w:rsidR="00793118" w:rsidRPr="00966FA0" w:rsidRDefault="00793118" w:rsidP="007C37F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2970" w:type="dxa"/>
            <w:vAlign w:val="center"/>
          </w:tcPr>
          <w:p w14:paraId="0416542C" w14:textId="77777777" w:rsidR="00793118" w:rsidRPr="00FD7840" w:rsidRDefault="00793118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,A1,a2,a3,b1,b2,c1,b3,c2,c3</w:t>
            </w:r>
          </w:p>
        </w:tc>
        <w:tc>
          <w:tcPr>
            <w:tcW w:w="1125" w:type="dxa"/>
            <w:vAlign w:val="center"/>
          </w:tcPr>
          <w:p w14:paraId="67A7D201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793118" w:rsidRPr="00966FA0" w14:paraId="5F48A2F6" w14:textId="77777777">
        <w:trPr>
          <w:trHeight w:val="397"/>
        </w:trPr>
        <w:tc>
          <w:tcPr>
            <w:tcW w:w="831" w:type="dxa"/>
            <w:vAlign w:val="center"/>
          </w:tcPr>
          <w:p w14:paraId="59249ECE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2.</w:t>
            </w:r>
          </w:p>
        </w:tc>
        <w:tc>
          <w:tcPr>
            <w:tcW w:w="2185" w:type="dxa"/>
            <w:vMerge w:val="restart"/>
          </w:tcPr>
          <w:p w14:paraId="6CED1FCC" w14:textId="77777777" w:rsidR="00793118" w:rsidRPr="005E6C12" w:rsidRDefault="00793118" w:rsidP="007C37FD">
            <w:pPr>
              <w:widowControl w:val="0"/>
              <w:tabs>
                <w:tab w:val="left" w:pos="853"/>
                <w:tab w:val="right" w:pos="8280"/>
              </w:tabs>
              <w:autoSpaceDE w:val="0"/>
              <w:autoSpaceDN w:val="0"/>
              <w:spacing w:line="360" w:lineRule="auto"/>
              <w:ind w:left="-25" w:firstLine="25"/>
              <w:jc w:val="both"/>
              <w:rPr>
                <w:rStyle w:val="HeaderChar"/>
                <w:rFonts w:cs="Arial"/>
              </w:rPr>
            </w:pPr>
            <w:r w:rsidRPr="005E6C12">
              <w:rPr>
                <w:rStyle w:val="HeaderChar"/>
                <w:rFonts w:cs="Arial"/>
              </w:rPr>
              <w:t xml:space="preserve">Management definition, manager roles, skills and organization structure </w:t>
            </w:r>
          </w:p>
        </w:tc>
        <w:tc>
          <w:tcPr>
            <w:tcW w:w="1466" w:type="dxa"/>
            <w:vMerge w:val="restart"/>
          </w:tcPr>
          <w:p w14:paraId="5FE9C294" w14:textId="77777777" w:rsidR="00793118" w:rsidRPr="00866CB7" w:rsidRDefault="00793118" w:rsidP="007C37FD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2B6D26">
              <w:t>lectures</w:t>
            </w:r>
          </w:p>
        </w:tc>
        <w:tc>
          <w:tcPr>
            <w:tcW w:w="1629" w:type="dxa"/>
            <w:vMerge w:val="restart"/>
            <w:vAlign w:val="center"/>
          </w:tcPr>
          <w:p w14:paraId="25DA9025" w14:textId="77777777" w:rsidR="00793118" w:rsidRPr="00966FA0" w:rsidRDefault="00793118" w:rsidP="007C37F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2970" w:type="dxa"/>
            <w:vMerge w:val="restart"/>
            <w:vAlign w:val="center"/>
          </w:tcPr>
          <w:p w14:paraId="4CD88FE4" w14:textId="77777777" w:rsidR="00793118" w:rsidRPr="00FD7840" w:rsidRDefault="00793118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1125" w:type="dxa"/>
            <w:vMerge w:val="restart"/>
            <w:vAlign w:val="center"/>
          </w:tcPr>
          <w:p w14:paraId="2B14FD5D" w14:textId="77777777" w:rsidR="00793118" w:rsidRPr="00966FA0" w:rsidRDefault="00793118" w:rsidP="00DE0A2C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2</w:t>
            </w:r>
          </w:p>
        </w:tc>
      </w:tr>
      <w:tr w:rsidR="00793118" w:rsidRPr="00966FA0" w14:paraId="7C7D8EA9" w14:textId="77777777">
        <w:trPr>
          <w:trHeight w:val="397"/>
        </w:trPr>
        <w:tc>
          <w:tcPr>
            <w:tcW w:w="831" w:type="dxa"/>
            <w:vAlign w:val="center"/>
          </w:tcPr>
          <w:p w14:paraId="00A0B0D5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3.</w:t>
            </w:r>
          </w:p>
        </w:tc>
        <w:tc>
          <w:tcPr>
            <w:tcW w:w="2185" w:type="dxa"/>
            <w:vMerge/>
            <w:vAlign w:val="center"/>
          </w:tcPr>
          <w:p w14:paraId="2FAC795A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466" w:type="dxa"/>
            <w:vMerge/>
          </w:tcPr>
          <w:p w14:paraId="06B83E5A" w14:textId="77777777" w:rsidR="00793118" w:rsidRPr="00966FA0" w:rsidRDefault="00793118" w:rsidP="00966FA0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629" w:type="dxa"/>
            <w:vMerge/>
            <w:vAlign w:val="center"/>
          </w:tcPr>
          <w:p w14:paraId="653CBAB4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970" w:type="dxa"/>
            <w:vMerge/>
            <w:vAlign w:val="center"/>
          </w:tcPr>
          <w:p w14:paraId="65D36FD4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1125" w:type="dxa"/>
            <w:vMerge/>
            <w:vAlign w:val="center"/>
          </w:tcPr>
          <w:p w14:paraId="7B7617D7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793118" w:rsidRPr="00966FA0" w14:paraId="3B829D3C" w14:textId="77777777">
        <w:trPr>
          <w:trHeight w:val="397"/>
        </w:trPr>
        <w:tc>
          <w:tcPr>
            <w:tcW w:w="831" w:type="dxa"/>
            <w:vAlign w:val="center"/>
          </w:tcPr>
          <w:p w14:paraId="77D6D776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4.</w:t>
            </w:r>
          </w:p>
        </w:tc>
        <w:tc>
          <w:tcPr>
            <w:tcW w:w="2185" w:type="dxa"/>
            <w:vMerge/>
            <w:vAlign w:val="center"/>
          </w:tcPr>
          <w:p w14:paraId="0814C3A1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466" w:type="dxa"/>
            <w:vMerge/>
          </w:tcPr>
          <w:p w14:paraId="1FA1B169" w14:textId="77777777" w:rsidR="00793118" w:rsidRPr="00966FA0" w:rsidRDefault="00793118" w:rsidP="00966FA0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629" w:type="dxa"/>
            <w:vMerge/>
            <w:vAlign w:val="center"/>
          </w:tcPr>
          <w:p w14:paraId="191FCC48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970" w:type="dxa"/>
            <w:vMerge/>
            <w:vAlign w:val="center"/>
          </w:tcPr>
          <w:p w14:paraId="73ECB667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1125" w:type="dxa"/>
            <w:vMerge/>
            <w:vAlign w:val="center"/>
          </w:tcPr>
          <w:p w14:paraId="5B1E7BDC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793118" w:rsidRPr="00966FA0" w14:paraId="504D931D" w14:textId="77777777">
        <w:trPr>
          <w:trHeight w:val="397"/>
        </w:trPr>
        <w:tc>
          <w:tcPr>
            <w:tcW w:w="831" w:type="dxa"/>
            <w:vAlign w:val="center"/>
          </w:tcPr>
          <w:p w14:paraId="1CD6D95F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5.</w:t>
            </w:r>
          </w:p>
        </w:tc>
        <w:tc>
          <w:tcPr>
            <w:tcW w:w="8250" w:type="dxa"/>
            <w:gridSpan w:val="4"/>
            <w:vAlign w:val="center"/>
          </w:tcPr>
          <w:p w14:paraId="795DCB6E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FAINAL EXAM</w:t>
            </w:r>
          </w:p>
        </w:tc>
        <w:tc>
          <w:tcPr>
            <w:tcW w:w="1125" w:type="dxa"/>
            <w:vAlign w:val="center"/>
          </w:tcPr>
          <w:p w14:paraId="1E522476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793118" w:rsidRPr="00966FA0" w14:paraId="5A5A21F4" w14:textId="77777777" w:rsidTr="00DE0A2C">
        <w:trPr>
          <w:trHeight w:val="397"/>
        </w:trPr>
        <w:tc>
          <w:tcPr>
            <w:tcW w:w="831" w:type="dxa"/>
            <w:vAlign w:val="center"/>
          </w:tcPr>
          <w:p w14:paraId="4B11ADFB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6.</w:t>
            </w:r>
          </w:p>
        </w:tc>
        <w:tc>
          <w:tcPr>
            <w:tcW w:w="2185" w:type="dxa"/>
            <w:vAlign w:val="center"/>
          </w:tcPr>
          <w:p w14:paraId="004C45FD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466" w:type="dxa"/>
          </w:tcPr>
          <w:p w14:paraId="0925992F" w14:textId="77777777" w:rsidR="00793118" w:rsidRPr="00966FA0" w:rsidRDefault="00793118" w:rsidP="00966FA0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629" w:type="dxa"/>
            <w:vAlign w:val="center"/>
          </w:tcPr>
          <w:p w14:paraId="0272623E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970" w:type="dxa"/>
            <w:vAlign w:val="center"/>
          </w:tcPr>
          <w:p w14:paraId="792F8EEC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1125" w:type="dxa"/>
            <w:vAlign w:val="center"/>
          </w:tcPr>
          <w:p w14:paraId="308ADD57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bookmarkEnd w:id="0"/>
    </w:tbl>
    <w:p w14:paraId="4ED57531" w14:textId="77777777" w:rsidR="00793118" w:rsidRDefault="00793118" w:rsidP="00AA2094">
      <w:pPr>
        <w:rPr>
          <w:lang w:bidi="ar-JO"/>
        </w:rPr>
      </w:pPr>
    </w:p>
    <w:p w14:paraId="6DFDB3B0" w14:textId="77777777" w:rsidR="00793118" w:rsidRDefault="00793118" w:rsidP="00AA2094">
      <w:pPr>
        <w:rPr>
          <w:lang w:bidi="ar-JO"/>
        </w:rPr>
      </w:pPr>
    </w:p>
    <w:p w14:paraId="38E34D71" w14:textId="77777777" w:rsidR="00793118" w:rsidRDefault="00793118" w:rsidP="00AA2094">
      <w:pPr>
        <w:rPr>
          <w:lang w:bidi="ar-JO"/>
        </w:rPr>
      </w:pPr>
    </w:p>
    <w:p w14:paraId="031EAE1D" w14:textId="77777777" w:rsidR="00793118" w:rsidRDefault="00793118" w:rsidP="00AA2094">
      <w:pPr>
        <w:rPr>
          <w:lang w:bidi="ar-JO"/>
        </w:rPr>
      </w:pPr>
    </w:p>
    <w:p w14:paraId="4B0A3BA4" w14:textId="77777777" w:rsidR="00793118" w:rsidRDefault="00793118" w:rsidP="00AA2094">
      <w:pPr>
        <w:rPr>
          <w:lang w:bidi="ar-JO"/>
        </w:rPr>
      </w:pPr>
    </w:p>
    <w:p w14:paraId="629EE9C1" w14:textId="77777777" w:rsidR="00793118" w:rsidRDefault="00793118" w:rsidP="00AA2094">
      <w:pPr>
        <w:rPr>
          <w:lang w:bidi="ar-JO"/>
        </w:rPr>
      </w:pPr>
    </w:p>
    <w:p w14:paraId="057A8688" w14:textId="77777777" w:rsidR="00793118" w:rsidRDefault="00793118" w:rsidP="00AA2094">
      <w:pPr>
        <w:rPr>
          <w:lang w:bidi="ar-JO"/>
        </w:rPr>
      </w:pPr>
    </w:p>
    <w:p w14:paraId="4887B4B8" w14:textId="77777777" w:rsidR="00793118" w:rsidRDefault="00793118" w:rsidP="00AA2094">
      <w:pPr>
        <w:rPr>
          <w:lang w:bidi="ar-JO"/>
        </w:rPr>
      </w:pPr>
    </w:p>
    <w:p w14:paraId="192CE238" w14:textId="77777777" w:rsidR="00793118" w:rsidRDefault="00793118" w:rsidP="00AA2094">
      <w:pPr>
        <w:rPr>
          <w:lang w:bidi="ar-JO"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334"/>
        <w:gridCol w:w="7118"/>
      </w:tblGrid>
      <w:tr w:rsidR="00793118" w:rsidRPr="00966FA0" w14:paraId="38525BFC" w14:textId="77777777">
        <w:trPr>
          <w:trHeight w:val="397"/>
        </w:trPr>
        <w:tc>
          <w:tcPr>
            <w:tcW w:w="9776" w:type="dxa"/>
            <w:gridSpan w:val="2"/>
            <w:shd w:val="clear" w:color="auto" w:fill="D9D9D9"/>
            <w:vAlign w:val="center"/>
          </w:tcPr>
          <w:tbl>
            <w:tblPr>
              <w:tblpPr w:leftFromText="180" w:rightFromText="180" w:bottomFromText="160" w:vertAnchor="text" w:tblpY="-6"/>
              <w:tblW w:w="10206" w:type="dxa"/>
              <w:tblBorders>
                <w:top w:val="double" w:sz="4" w:space="0" w:color="auto"/>
                <w:left w:val="double" w:sz="4" w:space="0" w:color="auto"/>
                <w:bottom w:val="double" w:sz="4" w:space="0" w:color="auto"/>
                <w:right w:val="double" w:sz="4" w:space="0" w:color="auto"/>
                <w:insideH w:val="single" w:sz="4" w:space="0" w:color="auto"/>
                <w:insideV w:val="single" w:sz="4" w:space="0" w:color="auto"/>
              </w:tblBorders>
              <w:tblLook w:val="00A0" w:firstRow="1" w:lastRow="0" w:firstColumn="1" w:lastColumn="0" w:noHBand="0" w:noVBand="0"/>
            </w:tblPr>
            <w:tblGrid>
              <w:gridCol w:w="682"/>
              <w:gridCol w:w="2479"/>
              <w:gridCol w:w="1036"/>
              <w:gridCol w:w="2970"/>
              <w:gridCol w:w="510"/>
              <w:gridCol w:w="465"/>
              <w:gridCol w:w="465"/>
              <w:gridCol w:w="456"/>
              <w:gridCol w:w="1143"/>
            </w:tblGrid>
            <w:tr w:rsidR="00793118" w:rsidRPr="00966FA0" w14:paraId="1A0363B2" w14:textId="77777777">
              <w:trPr>
                <w:trHeight w:val="397"/>
              </w:trPr>
              <w:tc>
                <w:tcPr>
                  <w:tcW w:w="10206" w:type="dxa"/>
                  <w:gridSpan w:val="9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9EF3CFB" w14:textId="77777777" w:rsidR="00793118" w:rsidRDefault="0079311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Plan of Course Evaluation</w:t>
                  </w:r>
                </w:p>
              </w:tc>
            </w:tr>
            <w:tr w:rsidR="00793118" w:rsidRPr="00966FA0" w14:paraId="6AA43D7A" w14:textId="77777777" w:rsidTr="00DE0A2C">
              <w:trPr>
                <w:trHeight w:val="397"/>
              </w:trPr>
              <w:tc>
                <w:tcPr>
                  <w:tcW w:w="3161" w:type="dxa"/>
                  <w:gridSpan w:val="2"/>
                  <w:vMerge w:val="restart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0F145678" w14:textId="77777777" w:rsidR="00793118" w:rsidRDefault="00793118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Evaluation Tools</w:t>
                  </w:r>
                </w:p>
              </w:tc>
              <w:tc>
                <w:tcPr>
                  <w:tcW w:w="1036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1A45F2EB" w14:textId="77777777" w:rsidR="00793118" w:rsidRDefault="0079311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Mark</w:t>
                  </w:r>
                </w:p>
              </w:tc>
              <w:tc>
                <w:tcPr>
                  <w:tcW w:w="6009" w:type="dxa"/>
                  <w:gridSpan w:val="6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884D321" w14:textId="77777777" w:rsidR="00793118" w:rsidRDefault="0079311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ILOs</w:t>
                  </w:r>
                </w:p>
              </w:tc>
            </w:tr>
            <w:tr w:rsidR="00793118" w:rsidRPr="00966FA0" w14:paraId="6B6393C6" w14:textId="77777777" w:rsidTr="00DE0A2C">
              <w:trPr>
                <w:trHeight w:val="397"/>
              </w:trPr>
              <w:tc>
                <w:tcPr>
                  <w:tcW w:w="0" w:type="auto"/>
                  <w:gridSpan w:val="2"/>
                  <w:vMerge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39D75CC5" w14:textId="77777777" w:rsidR="00793118" w:rsidRDefault="00793118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160EB72D" w14:textId="77777777" w:rsidR="00793118" w:rsidRDefault="00793118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970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4D96095F" w14:textId="77777777" w:rsidR="00793118" w:rsidRDefault="0079311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10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0FF25B0E" w14:textId="77777777" w:rsidR="00793118" w:rsidRDefault="0079311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5F9BDDE2" w14:textId="77777777" w:rsidR="00793118" w:rsidRDefault="0079311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799C10F9" w14:textId="77777777" w:rsidR="00793118" w:rsidRDefault="0079311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456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</w:tcPr>
                <w:p w14:paraId="7344138B" w14:textId="77777777" w:rsidR="00793118" w:rsidRDefault="0079311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143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</w:tcPr>
                <w:p w14:paraId="15AEBBB4" w14:textId="77777777" w:rsidR="00793118" w:rsidRDefault="0079311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793118" w:rsidRPr="00966FA0" w14:paraId="3EBC5694" w14:textId="77777777" w:rsidTr="00DE0A2C">
              <w:trPr>
                <w:trHeight w:val="397"/>
              </w:trPr>
              <w:tc>
                <w:tcPr>
                  <w:tcW w:w="3161" w:type="dxa"/>
                  <w:gridSpan w:val="2"/>
                  <w:tcBorders>
                    <w:top w:val="doub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6628F349" w14:textId="77777777" w:rsidR="00793118" w:rsidRDefault="00793118" w:rsidP="00724945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 xml:space="preserve">First Exam (Mid-term) </w:t>
                  </w:r>
                </w:p>
              </w:tc>
              <w:tc>
                <w:tcPr>
                  <w:tcW w:w="1036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4C0A2823" w14:textId="77777777" w:rsidR="00793118" w:rsidRDefault="00793118" w:rsidP="0072494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Simplified Arabic" w:hAnsi="Simplified Arabic" w:cs="Simplified Arabic"/>
                      <w:b/>
                      <w:bCs/>
                    </w:rPr>
                    <w:t>30%</w:t>
                  </w:r>
                </w:p>
              </w:tc>
              <w:tc>
                <w:tcPr>
                  <w:tcW w:w="2970" w:type="dxa"/>
                  <w:tcBorders>
                    <w:top w:val="doub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CB2A0C7" w14:textId="77777777" w:rsidR="00793118" w:rsidRPr="00FD7840" w:rsidRDefault="00793118" w:rsidP="00675278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  <w:t>A2,a3,b1,b3,c2,c3</w:t>
                  </w:r>
                </w:p>
              </w:tc>
              <w:tc>
                <w:tcPr>
                  <w:tcW w:w="510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BCED8DF" w14:textId="77777777" w:rsidR="00793118" w:rsidRDefault="00793118" w:rsidP="0072494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5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962B00A" w14:textId="77777777" w:rsidR="00793118" w:rsidRDefault="00793118" w:rsidP="0072494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5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A083EFC" w14:textId="77777777" w:rsidR="00793118" w:rsidRDefault="00793118" w:rsidP="0072494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56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650ABC" w14:textId="77777777" w:rsidR="00793118" w:rsidRDefault="00793118" w:rsidP="0072494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3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4459A92F" w14:textId="77777777" w:rsidR="00793118" w:rsidRDefault="00793118" w:rsidP="0072494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793118" w:rsidRPr="00966FA0" w14:paraId="7E995846" w14:textId="77777777" w:rsidTr="00DE0A2C">
              <w:trPr>
                <w:trHeight w:val="397"/>
              </w:trPr>
              <w:tc>
                <w:tcPr>
                  <w:tcW w:w="3161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5A5231D3" w14:textId="77777777" w:rsidR="00793118" w:rsidRDefault="00793118" w:rsidP="00724945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Second Exam (If available)</w:t>
                  </w:r>
                </w:p>
              </w:tc>
              <w:tc>
                <w:tcPr>
                  <w:tcW w:w="10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1E4E3F20" w14:textId="77777777" w:rsidR="00793118" w:rsidRDefault="00793118" w:rsidP="0072494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7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AD86F70" w14:textId="77777777" w:rsidR="00793118" w:rsidRDefault="00793118" w:rsidP="0072494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C37FA1A" w14:textId="77777777" w:rsidR="00793118" w:rsidRDefault="00793118" w:rsidP="0072494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A8265D4" w14:textId="77777777" w:rsidR="00793118" w:rsidRDefault="00793118" w:rsidP="0072494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7893A33" w14:textId="77777777" w:rsidR="00793118" w:rsidRDefault="00793118" w:rsidP="0072494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5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68A9B9C" w14:textId="77777777" w:rsidR="00793118" w:rsidRDefault="00793118" w:rsidP="0072494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5E80646B" w14:textId="77777777" w:rsidR="00793118" w:rsidRDefault="00793118" w:rsidP="0072494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793118" w:rsidRPr="00966FA0" w14:paraId="36870A31" w14:textId="77777777" w:rsidTr="00DE0A2C">
              <w:trPr>
                <w:trHeight w:val="397"/>
              </w:trPr>
              <w:tc>
                <w:tcPr>
                  <w:tcW w:w="3161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5BDC7BDA" w14:textId="77777777" w:rsidR="00793118" w:rsidRDefault="00793118" w:rsidP="00DE0A2C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Final Exam</w:t>
                  </w:r>
                </w:p>
              </w:tc>
              <w:tc>
                <w:tcPr>
                  <w:tcW w:w="10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34882EF1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Simplified Arabic" w:hAnsi="Simplified Arabic" w:cs="Simplified Arabic"/>
                      <w:b/>
                      <w:bCs/>
                    </w:rPr>
                    <w:t>50%</w:t>
                  </w:r>
                </w:p>
              </w:tc>
              <w:tc>
                <w:tcPr>
                  <w:tcW w:w="297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77D97BC" w14:textId="77777777" w:rsidR="00793118" w:rsidRPr="00FD7840" w:rsidRDefault="00793118" w:rsidP="00DE0A2C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  <w:t>,A1,a2,a3,b1,b2,c1,b3,c2,c3</w:t>
                  </w:r>
                </w:p>
              </w:tc>
              <w:tc>
                <w:tcPr>
                  <w:tcW w:w="5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832EC60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4A2F9FD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B5D33F4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5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19EF7B2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7A9162C5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793118" w:rsidRPr="00966FA0" w14:paraId="63ED4734" w14:textId="77777777" w:rsidTr="00DE0A2C">
              <w:trPr>
                <w:trHeight w:val="397"/>
              </w:trPr>
              <w:tc>
                <w:tcPr>
                  <w:tcW w:w="3161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759EBF8E" w14:textId="77777777" w:rsidR="00793118" w:rsidRDefault="00793118" w:rsidP="00DE0A2C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Activities</w:t>
                  </w:r>
                </w:p>
              </w:tc>
              <w:tc>
                <w:tcPr>
                  <w:tcW w:w="10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6627AEE8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009" w:type="dxa"/>
                  <w:gridSpan w:val="6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vAlign w:val="center"/>
                </w:tcPr>
                <w:p w14:paraId="1B6DF218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793118" w:rsidRPr="00966FA0" w14:paraId="3197E7D1" w14:textId="77777777" w:rsidTr="00DE0A2C">
              <w:trPr>
                <w:trHeight w:val="397"/>
              </w:trPr>
              <w:tc>
                <w:tcPr>
                  <w:tcW w:w="682" w:type="dxa"/>
                  <w:vMerge w:val="restart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textDirection w:val="btLr"/>
                  <w:vAlign w:val="center"/>
                </w:tcPr>
                <w:p w14:paraId="20D1707B" w14:textId="77777777" w:rsidR="00793118" w:rsidRDefault="00793118" w:rsidP="00DE0A2C">
                  <w:pPr>
                    <w:bidi/>
                    <w:spacing w:before="120" w:after="0" w:line="240" w:lineRule="auto"/>
                    <w:ind w:left="113" w:right="113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Activities Evaluation</w:t>
                  </w:r>
                </w:p>
              </w:tc>
              <w:tc>
                <w:tcPr>
                  <w:tcW w:w="24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1DD4E951" w14:textId="77777777" w:rsidR="00793118" w:rsidRDefault="00793118" w:rsidP="00DE0A2C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Homework/Tasks</w:t>
                  </w:r>
                </w:p>
              </w:tc>
              <w:tc>
                <w:tcPr>
                  <w:tcW w:w="10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0C07789C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0%</w:t>
                  </w:r>
                </w:p>
              </w:tc>
              <w:tc>
                <w:tcPr>
                  <w:tcW w:w="297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AAA448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B1.B2,B3C1</w:t>
                  </w:r>
                </w:p>
              </w:tc>
              <w:tc>
                <w:tcPr>
                  <w:tcW w:w="5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6D2D0E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D665631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A05630D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5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BB5CDF9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38ABCB02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793118" w:rsidRPr="00966FA0" w14:paraId="661F04CD" w14:textId="77777777" w:rsidTr="00DE0A2C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BA4F978" w14:textId="77777777" w:rsidR="00793118" w:rsidRDefault="00793118" w:rsidP="00DE0A2C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4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73034170" w14:textId="77777777" w:rsidR="00793118" w:rsidRDefault="00793118" w:rsidP="00DE0A2C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 xml:space="preserve">Case Study </w:t>
                  </w:r>
                </w:p>
              </w:tc>
              <w:tc>
                <w:tcPr>
                  <w:tcW w:w="10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5EF26583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7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42D4E4D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9218F2E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77E9BD3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2CA567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5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D2194B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2D21008E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793118" w:rsidRPr="00966FA0" w14:paraId="12F93328" w14:textId="77777777" w:rsidTr="00DE0A2C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0815AC" w14:textId="77777777" w:rsidR="00793118" w:rsidRDefault="00793118" w:rsidP="00DE0A2C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4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0434423A" w14:textId="77777777" w:rsidR="00793118" w:rsidRDefault="00793118" w:rsidP="00DE0A2C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Discussion and Interactions</w:t>
                  </w:r>
                </w:p>
              </w:tc>
              <w:tc>
                <w:tcPr>
                  <w:tcW w:w="10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63DD5D45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7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E5014BB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1381CA8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0B020E4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FEA85B8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5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318DB34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4B9E4CE8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793118" w:rsidRPr="00966FA0" w14:paraId="24C838FB" w14:textId="77777777" w:rsidTr="00DE0A2C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D2C34F5" w14:textId="77777777" w:rsidR="00793118" w:rsidRDefault="00793118" w:rsidP="00DE0A2C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4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23F89A62" w14:textId="77777777" w:rsidR="00793118" w:rsidRDefault="00793118" w:rsidP="00DE0A2C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Group Activities</w:t>
                  </w:r>
                </w:p>
              </w:tc>
              <w:tc>
                <w:tcPr>
                  <w:tcW w:w="10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1347735A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7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720FDB1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7B13969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4F416E9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31FB11A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5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1D9FEB9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630DD599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793118" w:rsidRPr="00966FA0" w14:paraId="77A5D983" w14:textId="77777777" w:rsidTr="00DE0A2C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03ECC54" w14:textId="77777777" w:rsidR="00793118" w:rsidRDefault="00793118" w:rsidP="00DE0A2C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4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74316F81" w14:textId="77777777" w:rsidR="00793118" w:rsidRDefault="00793118" w:rsidP="00DE0A2C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Laboratory Exams</w:t>
                  </w:r>
                </w:p>
              </w:tc>
              <w:tc>
                <w:tcPr>
                  <w:tcW w:w="10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278FA286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7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C5AAF7E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0B532F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38306D2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4A96A79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5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266890A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52A3F975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793118" w:rsidRPr="00966FA0" w14:paraId="287F20E8" w14:textId="77777777" w:rsidTr="00DE0A2C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09678E4" w14:textId="77777777" w:rsidR="00793118" w:rsidRDefault="00793118" w:rsidP="00DE0A2C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4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17A897E0" w14:textId="77777777" w:rsidR="00793118" w:rsidRDefault="00793118" w:rsidP="00DE0A2C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Presentations</w:t>
                  </w:r>
                </w:p>
              </w:tc>
              <w:tc>
                <w:tcPr>
                  <w:tcW w:w="10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39D72612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7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DDC5523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8BAD5F6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2AF2BB1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52BD94D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5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E3C3B0F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47B2915B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793118" w:rsidRPr="00966FA0" w14:paraId="2550C22D" w14:textId="77777777" w:rsidTr="00DE0A2C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01E3DBF" w14:textId="77777777" w:rsidR="00793118" w:rsidRDefault="00793118" w:rsidP="00DE0A2C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4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13339D95" w14:textId="77777777" w:rsidR="00793118" w:rsidRDefault="00793118" w:rsidP="00DE0A2C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Quizzes</w:t>
                  </w:r>
                </w:p>
              </w:tc>
              <w:tc>
                <w:tcPr>
                  <w:tcW w:w="10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3E3124C3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0%</w:t>
                  </w:r>
                </w:p>
              </w:tc>
              <w:tc>
                <w:tcPr>
                  <w:tcW w:w="2970" w:type="dxa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7E5C1930" w14:textId="77777777" w:rsidR="00793118" w:rsidRPr="00FD7840" w:rsidRDefault="00793118" w:rsidP="00DE0A2C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  <w:t>,A1,a2,a3,b1,b2,c1,b3,c2,c3</w:t>
                  </w:r>
                </w:p>
              </w:tc>
              <w:tc>
                <w:tcPr>
                  <w:tcW w:w="510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2E3F4A2A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4D0CED52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03F9483F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56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</w:tcPr>
                <w:p w14:paraId="0D554A1E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3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1C092157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793118" w:rsidRPr="00966FA0" w14:paraId="5483191D" w14:textId="77777777" w:rsidTr="00DE0A2C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635FB56" w14:textId="77777777" w:rsidR="00793118" w:rsidRDefault="00793118" w:rsidP="00DE0A2C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4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7FF7D48D" w14:textId="77777777" w:rsidR="00793118" w:rsidRDefault="00793118" w:rsidP="00DE0A2C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Others</w:t>
                  </w:r>
                </w:p>
              </w:tc>
              <w:tc>
                <w:tcPr>
                  <w:tcW w:w="10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61A21BE8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70" w:type="dxa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231588B2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10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0C29E058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3D9054FA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6518DFD2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56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</w:tcPr>
                <w:p w14:paraId="064F75CD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3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3166EC46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793118" w:rsidRPr="00966FA0" w14:paraId="45113E8D" w14:textId="77777777" w:rsidTr="00DE0A2C">
              <w:trPr>
                <w:trHeight w:val="397"/>
              </w:trPr>
              <w:tc>
                <w:tcPr>
                  <w:tcW w:w="3161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446745A7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Total</w:t>
                  </w:r>
                </w:p>
              </w:tc>
              <w:tc>
                <w:tcPr>
                  <w:tcW w:w="1036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vAlign w:val="center"/>
                </w:tcPr>
                <w:p w14:paraId="48E7E285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00%</w:t>
                  </w:r>
                </w:p>
              </w:tc>
              <w:tc>
                <w:tcPr>
                  <w:tcW w:w="2970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02E9F3C5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rtl/>
                      <w:lang w:bidi="ar-JO"/>
                    </w:rPr>
                  </w:pPr>
                </w:p>
                <w:p w14:paraId="64396BCF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rtl/>
                      <w:lang w:bidi="ar-JO"/>
                    </w:rPr>
                  </w:pPr>
                </w:p>
                <w:p w14:paraId="09E9DA98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10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6B739D08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5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4D5C355D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5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65781B8E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56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</w:tcPr>
                <w:p w14:paraId="4BC61092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3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08767FCB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</w:tbl>
          <w:p w14:paraId="41997CB7" w14:textId="77777777" w:rsidR="00793118" w:rsidRPr="00966FA0" w:rsidRDefault="00793118" w:rsidP="00966FA0">
            <w:pPr>
              <w:bidi/>
              <w:spacing w:before="120" w:after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66FA0">
              <w:rPr>
                <w:rFonts w:ascii="Simplified Arabic" w:hAnsi="Simplified Arabic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 Components </w:t>
            </w:r>
            <w:r>
              <w:rPr>
                <w:rFonts w:ascii="Simplified Arabic" w:hAnsi="Simplified Arabic" w:cs="Simplified Arabic"/>
                <w:b/>
                <w:bCs/>
                <w:color w:val="000000"/>
                <w:sz w:val="24"/>
                <w:szCs w:val="24"/>
                <w:rtl/>
                <w:lang w:bidi="ar-JO"/>
              </w:rPr>
              <w:br/>
            </w:r>
            <w:r>
              <w:rPr>
                <w:rFonts w:ascii="Simplified Arabic" w:hAnsi="Simplified Arabic" w:cs="Simplified Arabic"/>
                <w:b/>
                <w:bCs/>
                <w:color w:val="000000"/>
                <w:sz w:val="24"/>
                <w:szCs w:val="24"/>
                <w:rtl/>
                <w:lang w:bidi="ar-JO"/>
              </w:rPr>
              <w:br/>
            </w:r>
          </w:p>
        </w:tc>
      </w:tr>
      <w:tr w:rsidR="00793118" w:rsidRPr="00966FA0" w14:paraId="374CF9B9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4A9FB4C7" w14:textId="77777777" w:rsidR="00793118" w:rsidRPr="00966FA0" w:rsidRDefault="00793118" w:rsidP="00966FA0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Book</w:t>
            </w:r>
          </w:p>
        </w:tc>
        <w:tc>
          <w:tcPr>
            <w:tcW w:w="7371" w:type="dxa"/>
            <w:vAlign w:val="center"/>
          </w:tcPr>
          <w:p w14:paraId="6BE71526" w14:textId="77777777" w:rsidR="00793118" w:rsidRPr="005E6C12" w:rsidRDefault="00793118" w:rsidP="00A6453A">
            <w:pPr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36" w:line="240" w:lineRule="auto"/>
              <w:rPr>
                <w:color w:val="000000"/>
              </w:rPr>
            </w:pPr>
            <w:r w:rsidRPr="005E6C12">
              <w:rPr>
                <w:color w:val="000000"/>
              </w:rPr>
              <w:t xml:space="preserve">Principles of marketing, Philip Kotler &amp; Armstrong, latest available edition </w:t>
            </w:r>
          </w:p>
          <w:p w14:paraId="1B23515C" w14:textId="77777777" w:rsidR="00793118" w:rsidRPr="005E6C12" w:rsidRDefault="00793118" w:rsidP="00A6453A">
            <w:pPr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0" w:line="240" w:lineRule="auto"/>
              <w:rPr>
                <w:color w:val="000000"/>
              </w:rPr>
            </w:pPr>
            <w:r w:rsidRPr="005E6C12">
              <w:rPr>
                <w:color w:val="000000"/>
              </w:rPr>
              <w:t xml:space="preserve">Marketing strategy, Ferrel et al., latest available edition. </w:t>
            </w:r>
          </w:p>
          <w:p w14:paraId="34F50852" w14:textId="77777777" w:rsidR="00793118" w:rsidRPr="00A6453A" w:rsidRDefault="00793118" w:rsidP="00966FA0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  <w:tr w:rsidR="00793118" w:rsidRPr="00966FA0" w14:paraId="29385D49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1F14F012" w14:textId="77777777" w:rsidR="00793118" w:rsidRPr="00966FA0" w:rsidRDefault="00793118" w:rsidP="00966FA0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References</w:t>
            </w:r>
          </w:p>
        </w:tc>
        <w:tc>
          <w:tcPr>
            <w:tcW w:w="7371" w:type="dxa"/>
            <w:vAlign w:val="center"/>
          </w:tcPr>
          <w:p w14:paraId="014AAF6B" w14:textId="77777777" w:rsidR="00793118" w:rsidRPr="00966FA0" w:rsidRDefault="00793118" w:rsidP="00966FA0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  <w:tr w:rsidR="00793118" w:rsidRPr="00966FA0" w14:paraId="1BCAD251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725F82F3" w14:textId="77777777" w:rsidR="00793118" w:rsidRPr="00966FA0" w:rsidRDefault="00793118" w:rsidP="00966FA0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lastRenderedPageBreak/>
              <w:t>Recommended Readings</w:t>
            </w:r>
          </w:p>
        </w:tc>
        <w:tc>
          <w:tcPr>
            <w:tcW w:w="7371" w:type="dxa"/>
            <w:vAlign w:val="center"/>
          </w:tcPr>
          <w:p w14:paraId="552F89EB" w14:textId="77777777" w:rsidR="00793118" w:rsidRPr="00966FA0" w:rsidRDefault="00793118" w:rsidP="00966FA0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  <w:tr w:rsidR="00793118" w:rsidRPr="00966FA0" w14:paraId="437F501C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4EF32E03" w14:textId="77777777" w:rsidR="00793118" w:rsidRPr="00966FA0" w:rsidRDefault="00793118" w:rsidP="00966FA0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Electronic materials</w:t>
            </w:r>
          </w:p>
        </w:tc>
        <w:tc>
          <w:tcPr>
            <w:tcW w:w="7371" w:type="dxa"/>
            <w:vAlign w:val="center"/>
          </w:tcPr>
          <w:p w14:paraId="623918F5" w14:textId="77777777" w:rsidR="00793118" w:rsidRPr="00966FA0" w:rsidRDefault="00793118" w:rsidP="00966FA0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  <w:tr w:rsidR="00793118" w:rsidRPr="00966FA0" w14:paraId="0284CB7E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06312B9A" w14:textId="77777777" w:rsidR="00793118" w:rsidRPr="00966FA0" w:rsidRDefault="00793118" w:rsidP="00966FA0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Other websites</w:t>
            </w:r>
          </w:p>
        </w:tc>
        <w:tc>
          <w:tcPr>
            <w:tcW w:w="7371" w:type="dxa"/>
            <w:vAlign w:val="center"/>
          </w:tcPr>
          <w:p w14:paraId="276255DD" w14:textId="77777777" w:rsidR="00793118" w:rsidRPr="00966FA0" w:rsidRDefault="00793118" w:rsidP="00966FA0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</w:tbl>
    <w:p w14:paraId="3B7F49D6" w14:textId="77777777" w:rsidR="00793118" w:rsidRDefault="00793118" w:rsidP="00AA2094">
      <w:pPr>
        <w:rPr>
          <w:lang w:bidi="ar-JO"/>
        </w:rPr>
      </w:pPr>
    </w:p>
    <w:p w14:paraId="1D405EE7" w14:textId="77777777" w:rsidR="00793118" w:rsidRPr="0016237E" w:rsidRDefault="0079311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 xml:space="preserve">Subject Coordinator:                                             </w:t>
      </w:r>
    </w:p>
    <w:p w14:paraId="49858B53" w14:textId="77777777" w:rsidR="00793118" w:rsidRPr="0016237E" w:rsidRDefault="0079311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33ECCF7" w14:textId="77777777" w:rsidR="00793118" w:rsidRPr="0016237E" w:rsidRDefault="0079311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>Head of Curriculum Committee:</w:t>
      </w:r>
    </w:p>
    <w:p w14:paraId="3B49E317" w14:textId="77777777" w:rsidR="00793118" w:rsidRPr="0016237E" w:rsidRDefault="0079311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C99CE83" w14:textId="77777777" w:rsidR="00793118" w:rsidRPr="0016237E" w:rsidRDefault="0079311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>Department Head:</w:t>
      </w:r>
    </w:p>
    <w:p w14:paraId="5394334F" w14:textId="77777777" w:rsidR="00793118" w:rsidRPr="0016237E" w:rsidRDefault="0079311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7812E9E" w14:textId="77777777" w:rsidR="00793118" w:rsidRDefault="0079311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 xml:space="preserve">Faculty Dean: </w:t>
      </w:r>
    </w:p>
    <w:p w14:paraId="31E66A32" w14:textId="77777777" w:rsidR="00793118" w:rsidRDefault="0079311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F84D14F" w14:textId="77777777" w:rsidR="00793118" w:rsidRPr="0016237E" w:rsidRDefault="00793118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Last update date: </w:t>
      </w:r>
    </w:p>
    <w:p w14:paraId="555EB909" w14:textId="77777777" w:rsidR="00793118" w:rsidRPr="0016237E" w:rsidRDefault="00793118">
      <w:pPr>
        <w:rPr>
          <w:b/>
          <w:bCs/>
        </w:rPr>
      </w:pPr>
    </w:p>
    <w:p w14:paraId="2DED797E" w14:textId="77777777" w:rsidR="00793118" w:rsidRDefault="00793118">
      <w:pPr>
        <w:rPr>
          <w:rtl/>
        </w:rPr>
      </w:pPr>
    </w:p>
    <w:p w14:paraId="0A5AADD8" w14:textId="77777777" w:rsidR="00793118" w:rsidRDefault="00793118">
      <w:pPr>
        <w:rPr>
          <w:rtl/>
        </w:rPr>
      </w:pPr>
    </w:p>
    <w:p w14:paraId="53CBED7E" w14:textId="77777777" w:rsidR="00793118" w:rsidRDefault="00793118">
      <w:pPr>
        <w:rPr>
          <w:rtl/>
        </w:rPr>
      </w:pPr>
    </w:p>
    <w:p w14:paraId="5162D330" w14:textId="77777777" w:rsidR="00793118" w:rsidRDefault="00793118">
      <w:pPr>
        <w:rPr>
          <w:rtl/>
        </w:rPr>
      </w:pPr>
    </w:p>
    <w:p w14:paraId="574CBF2A" w14:textId="77777777" w:rsidR="00793118" w:rsidRDefault="00793118">
      <w:pPr>
        <w:rPr>
          <w:rtl/>
        </w:rPr>
      </w:pPr>
    </w:p>
    <w:p w14:paraId="364E8939" w14:textId="77777777" w:rsidR="00793118" w:rsidRDefault="00793118">
      <w:pPr>
        <w:rPr>
          <w:rtl/>
        </w:rPr>
      </w:pPr>
    </w:p>
    <w:p w14:paraId="7DF316CF" w14:textId="77777777" w:rsidR="00793118" w:rsidRDefault="00793118">
      <w:pPr>
        <w:rPr>
          <w:rtl/>
        </w:rPr>
      </w:pPr>
    </w:p>
    <w:p w14:paraId="71BF11DC" w14:textId="77777777" w:rsidR="00793118" w:rsidRDefault="00793118"/>
    <w:sectPr w:rsidR="00793118" w:rsidSect="005C4C0A">
      <w:headerReference w:type="default" r:id="rId7"/>
      <w:pgSz w:w="12240" w:h="15840"/>
      <w:pgMar w:top="720" w:right="720" w:bottom="1152" w:left="1152" w:header="21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DC0AB8" w14:textId="77777777" w:rsidR="005C4C0A" w:rsidRDefault="005C4C0A" w:rsidP="006B6E12">
      <w:pPr>
        <w:spacing w:after="0" w:line="240" w:lineRule="auto"/>
      </w:pPr>
      <w:r>
        <w:separator/>
      </w:r>
    </w:p>
  </w:endnote>
  <w:endnote w:type="continuationSeparator" w:id="0">
    <w:p w14:paraId="4C26CB34" w14:textId="77777777" w:rsidR="005C4C0A" w:rsidRDefault="005C4C0A" w:rsidP="006B6E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implified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E20350" w14:textId="77777777" w:rsidR="005C4C0A" w:rsidRDefault="005C4C0A" w:rsidP="006B6E12">
      <w:pPr>
        <w:spacing w:after="0" w:line="240" w:lineRule="auto"/>
      </w:pPr>
      <w:r>
        <w:separator/>
      </w:r>
    </w:p>
  </w:footnote>
  <w:footnote w:type="continuationSeparator" w:id="0">
    <w:p w14:paraId="747ED340" w14:textId="77777777" w:rsidR="005C4C0A" w:rsidRDefault="005C4C0A" w:rsidP="006B6E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E6F811" w14:textId="77777777" w:rsidR="00793118" w:rsidRDefault="00000000" w:rsidP="002B678A">
    <w:pPr>
      <w:pStyle w:val="Header"/>
    </w:pPr>
    <w:r>
      <w:rPr>
        <w:noProof/>
      </w:rPr>
      <w:pict w14:anchorId="31503B74">
        <v:shapetype id="_x0000_t202" coordsize="21600,21600" o:spt="202" path="m,l,21600r21600,l21600,xe">
          <v:stroke joinstyle="miter"/>
          <v:path gradientshapeok="t" o:connecttype="rect"/>
        </v:shapetype>
        <v:shape id="Text Box 1" o:spid="_x0000_s1025" type="#_x0000_t202" style="position:absolute;margin-left:0;margin-top:-57.5pt;width:151.1pt;height:52.5pt;z-index:3;visibility:visible;mso-position-horizontal:center;mso-position-horizontal-relative:margin" stroked="f" strokeweight=".5pt">
          <v:textbox>
            <w:txbxContent>
              <w:p w14:paraId="2D735491" w14:textId="77777777" w:rsidR="00793118" w:rsidRPr="009D19F9" w:rsidRDefault="00793118" w:rsidP="006B6E12">
                <w:pPr>
                  <w:jc w:val="center"/>
                  <w:rPr>
                    <w:rFonts w:ascii="Times New Roman" w:hAnsi="Times New Roman" w:cs="Times New Roman"/>
                  </w:rPr>
                </w:pPr>
                <w:r w:rsidRPr="009D19F9">
                  <w:rPr>
                    <w:rFonts w:ascii="Times New Roman" w:hAnsi="Times New Roman" w:cs="Times New Roman"/>
                  </w:rPr>
                  <w:t>Mutah University</w:t>
                </w:r>
              </w:p>
              <w:p w14:paraId="3C801A77" w14:textId="77777777" w:rsidR="00793118" w:rsidRPr="009D19F9" w:rsidRDefault="00793118" w:rsidP="006B6E12">
                <w:pPr>
                  <w:jc w:val="center"/>
                  <w:rPr>
                    <w:rFonts w:ascii="Times New Roman" w:hAnsi="Times New Roman" w:cs="Times New Roman"/>
                    <w:b/>
                    <w:bCs/>
                  </w:rPr>
                </w:pPr>
                <w:r w:rsidRPr="009D19F9">
                  <w:rPr>
                    <w:rFonts w:ascii="Times New Roman" w:hAnsi="Times New Roman" w:cs="Times New Roman"/>
                    <w:b/>
                    <w:bCs/>
                  </w:rPr>
                  <w:t>Detailed Syllabus Form</w:t>
                </w:r>
              </w:p>
            </w:txbxContent>
          </v:textbox>
          <w10:wrap anchorx="margin"/>
        </v:shape>
      </w:pict>
    </w:r>
    <w:r>
      <w:rPr>
        <w:noProof/>
      </w:rPr>
      <w:pict w14:anchorId="6E05970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6" type="#_x0000_t75" style="position:absolute;margin-left:267.5pt;margin-top:-92.25pt;width:132.9pt;height:102.05pt;z-index:2;visibility:visible;mso-position-horizontal:right;mso-position-horizontal-relative:margin">
          <v:imagedata r:id="rId1" o:title=""/>
          <w10:wrap anchorx="margin"/>
        </v:shape>
      </w:pict>
    </w:r>
    <w:r>
      <w:rPr>
        <w:noProof/>
      </w:rPr>
      <w:pict w14:anchorId="67809341">
        <v:shape id="Picture 1" o:spid="_x0000_s1027" type="#_x0000_t75" alt="Description: C:\Users\lamasat.lamasat-PC\Pictures\Picture1.png" style="position:absolute;margin-left:0;margin-top:-86.85pt;width:109.15pt;height:99.65pt;z-index:1;visibility:visible;mso-position-horizontal:left;mso-position-horizontal-relative:margin">
          <v:imagedata r:id="rId2" o:title=""/>
          <w10:wrap anchorx="margin"/>
        </v:shape>
      </w:pict>
    </w:r>
    <w:r>
      <w:rPr>
        <w:noProof/>
      </w:rPr>
      <w:pict w14:anchorId="4A9E1408">
        <v:line id="Straight Connector 2" o:spid="_x0000_s1028" style="position:absolute;z-index:4;visibility:visible" from="-17.25pt,12pt" to="508.9pt,12pt" strokeweight="1.5pt">
          <v:stroke joinstyle="miter"/>
        </v:line>
      </w:pict>
    </w:r>
  </w:p>
  <w:p w14:paraId="38C7A3B4" w14:textId="77777777" w:rsidR="00793118" w:rsidRDefault="007931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87A5A"/>
    <w:multiLevelType w:val="hybridMultilevel"/>
    <w:tmpl w:val="DD50D002"/>
    <w:lvl w:ilvl="0" w:tplc="29ECCE6C">
      <w:start w:val="1"/>
      <w:numFmt w:val="decimal"/>
      <w:lvlText w:val="S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13655075"/>
    <w:multiLevelType w:val="hybridMultilevel"/>
    <w:tmpl w:val="F2286D8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AB83348"/>
    <w:multiLevelType w:val="hybridMultilevel"/>
    <w:tmpl w:val="C736FC8E"/>
    <w:lvl w:ilvl="0" w:tplc="64B85254">
      <w:start w:val="1"/>
      <w:numFmt w:val="decimal"/>
      <w:lvlText w:val="K%1."/>
      <w:lvlJc w:val="left"/>
      <w:pPr>
        <w:ind w:left="720" w:hanging="360"/>
      </w:pPr>
      <w:rPr>
        <w:rFonts w:cs="Times New Roman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3A1B65A3"/>
    <w:multiLevelType w:val="hybridMultilevel"/>
    <w:tmpl w:val="DB48E9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F063F9"/>
    <w:multiLevelType w:val="hybridMultilevel"/>
    <w:tmpl w:val="2466E4DE"/>
    <w:lvl w:ilvl="0" w:tplc="6E7ABA56">
      <w:start w:val="1"/>
      <w:numFmt w:val="decimal"/>
      <w:lvlText w:val="b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44344938"/>
    <w:multiLevelType w:val="hybridMultilevel"/>
    <w:tmpl w:val="BBC4DCA4"/>
    <w:lvl w:ilvl="0" w:tplc="E154189C">
      <w:start w:val="1"/>
      <w:numFmt w:val="decimal"/>
      <w:lvlText w:val="c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4D9802DA"/>
    <w:multiLevelType w:val="hybridMultilevel"/>
    <w:tmpl w:val="38E88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444E15"/>
    <w:multiLevelType w:val="hybridMultilevel"/>
    <w:tmpl w:val="8DBE3FB6"/>
    <w:lvl w:ilvl="0" w:tplc="89282EB8">
      <w:start w:val="1"/>
      <w:numFmt w:val="decimal"/>
      <w:lvlText w:val="C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5A3566BF"/>
    <w:multiLevelType w:val="hybridMultilevel"/>
    <w:tmpl w:val="049AC058"/>
    <w:lvl w:ilvl="0" w:tplc="FF90F01A">
      <w:start w:val="1"/>
      <w:numFmt w:val="decimal"/>
      <w:lvlText w:val="a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743274DC"/>
    <w:multiLevelType w:val="hybridMultilevel"/>
    <w:tmpl w:val="BF0CA770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29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89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0" w15:restartNumberingAfterBreak="0">
    <w:nsid w:val="7B4E2996"/>
    <w:multiLevelType w:val="hybridMultilevel"/>
    <w:tmpl w:val="34E6AC92"/>
    <w:lvl w:ilvl="0" w:tplc="0409000F">
      <w:start w:val="1"/>
      <w:numFmt w:val="decimal"/>
      <w:lvlText w:val="%1."/>
      <w:lvlJc w:val="left"/>
      <w:pPr>
        <w:ind w:left="54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648389145">
    <w:abstractNumId w:val="8"/>
  </w:num>
  <w:num w:numId="2" w16cid:durableId="1544094511">
    <w:abstractNumId w:val="4"/>
  </w:num>
  <w:num w:numId="3" w16cid:durableId="548149397">
    <w:abstractNumId w:val="5"/>
  </w:num>
  <w:num w:numId="4" w16cid:durableId="1493328181">
    <w:abstractNumId w:val="10"/>
  </w:num>
  <w:num w:numId="5" w16cid:durableId="544759429">
    <w:abstractNumId w:val="2"/>
  </w:num>
  <w:num w:numId="6" w16cid:durableId="1842815250">
    <w:abstractNumId w:val="0"/>
  </w:num>
  <w:num w:numId="7" w16cid:durableId="2084059643">
    <w:abstractNumId w:val="7"/>
  </w:num>
  <w:num w:numId="8" w16cid:durableId="1484807242">
    <w:abstractNumId w:val="9"/>
  </w:num>
  <w:num w:numId="9" w16cid:durableId="62603146">
    <w:abstractNumId w:val="6"/>
  </w:num>
  <w:num w:numId="10" w16cid:durableId="217398410">
    <w:abstractNumId w:val="1"/>
  </w:num>
  <w:num w:numId="11" w16cid:durableId="19026661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doNotTrackMoves/>
  <w:defaultTabStop w:val="720"/>
  <w:doNotHyphenateCaps/>
  <w:characterSpacingControl w:val="doNotCompress"/>
  <w:doNotValidateAgainstSchema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yNTQyNDG1NLUwMDZX0lEKTi0uzszPAykwrAUA1w8LaSwAAAA="/>
  </w:docVars>
  <w:rsids>
    <w:rsidRoot w:val="008C0140"/>
    <w:rsid w:val="000141FB"/>
    <w:rsid w:val="000361C8"/>
    <w:rsid w:val="00084432"/>
    <w:rsid w:val="000C1436"/>
    <w:rsid w:val="000F6FE3"/>
    <w:rsid w:val="0016237E"/>
    <w:rsid w:val="00182CDA"/>
    <w:rsid w:val="001C2F5C"/>
    <w:rsid w:val="001E1AF1"/>
    <w:rsid w:val="00263393"/>
    <w:rsid w:val="0026349C"/>
    <w:rsid w:val="002801FF"/>
    <w:rsid w:val="002B678A"/>
    <w:rsid w:val="002B6D26"/>
    <w:rsid w:val="0030675D"/>
    <w:rsid w:val="00307882"/>
    <w:rsid w:val="00340BA0"/>
    <w:rsid w:val="00347B8C"/>
    <w:rsid w:val="00374314"/>
    <w:rsid w:val="003C4196"/>
    <w:rsid w:val="00422BFF"/>
    <w:rsid w:val="00456DF3"/>
    <w:rsid w:val="00462205"/>
    <w:rsid w:val="004D641F"/>
    <w:rsid w:val="004F15BC"/>
    <w:rsid w:val="005419B0"/>
    <w:rsid w:val="00573AB1"/>
    <w:rsid w:val="005C4C0A"/>
    <w:rsid w:val="005C5E61"/>
    <w:rsid w:val="005E6C12"/>
    <w:rsid w:val="0066578C"/>
    <w:rsid w:val="00675278"/>
    <w:rsid w:val="006B6E12"/>
    <w:rsid w:val="0072081F"/>
    <w:rsid w:val="00724945"/>
    <w:rsid w:val="00735D3A"/>
    <w:rsid w:val="00744783"/>
    <w:rsid w:val="007677FE"/>
    <w:rsid w:val="00793118"/>
    <w:rsid w:val="007B0F64"/>
    <w:rsid w:val="007C37FD"/>
    <w:rsid w:val="007E7841"/>
    <w:rsid w:val="00866CB7"/>
    <w:rsid w:val="0089088C"/>
    <w:rsid w:val="008C0140"/>
    <w:rsid w:val="008D1E50"/>
    <w:rsid w:val="00966FA0"/>
    <w:rsid w:val="009835D8"/>
    <w:rsid w:val="009D19F9"/>
    <w:rsid w:val="00A6453A"/>
    <w:rsid w:val="00AA2094"/>
    <w:rsid w:val="00AA619F"/>
    <w:rsid w:val="00AC6FA8"/>
    <w:rsid w:val="00B141C0"/>
    <w:rsid w:val="00BF68B8"/>
    <w:rsid w:val="00C118D7"/>
    <w:rsid w:val="00C26319"/>
    <w:rsid w:val="00C30C1A"/>
    <w:rsid w:val="00C41DD7"/>
    <w:rsid w:val="00CC2697"/>
    <w:rsid w:val="00CC3144"/>
    <w:rsid w:val="00CC3A5F"/>
    <w:rsid w:val="00D549D0"/>
    <w:rsid w:val="00D576FF"/>
    <w:rsid w:val="00D862D9"/>
    <w:rsid w:val="00DD28A7"/>
    <w:rsid w:val="00DE0A2C"/>
    <w:rsid w:val="00E64832"/>
    <w:rsid w:val="00E70C46"/>
    <w:rsid w:val="00EA3B09"/>
    <w:rsid w:val="00EA5620"/>
    <w:rsid w:val="00EB19CC"/>
    <w:rsid w:val="00F755A4"/>
    <w:rsid w:val="00FC29C1"/>
    <w:rsid w:val="00FD78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A142283"/>
  <w15:docId w15:val="{4D53197E-1003-423C-9641-6F90EC06E1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29C1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C01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uiPriority w:val="99"/>
    <w:rsid w:val="002633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link w:val="ListParagraphChar"/>
    <w:uiPriority w:val="99"/>
    <w:qFormat/>
    <w:rsid w:val="00C26319"/>
    <w:pPr>
      <w:spacing w:after="0" w:line="240" w:lineRule="auto"/>
      <w:ind w:left="720"/>
    </w:pPr>
    <w:rPr>
      <w:rFonts w:cs="Times New Roman"/>
      <w:sz w:val="24"/>
      <w:szCs w:val="20"/>
    </w:rPr>
  </w:style>
  <w:style w:type="table" w:customStyle="1" w:styleId="TableGrid2">
    <w:name w:val="Table Grid2"/>
    <w:uiPriority w:val="99"/>
    <w:rsid w:val="00C263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uiPriority w:val="99"/>
    <w:locked/>
    <w:rsid w:val="00C26319"/>
    <w:rPr>
      <w:rFonts w:ascii="Times New Roman" w:hAnsi="Times New Roman"/>
      <w:sz w:val="24"/>
    </w:rPr>
  </w:style>
  <w:style w:type="table" w:customStyle="1" w:styleId="TableGrid3">
    <w:name w:val="Table Grid3"/>
    <w:uiPriority w:val="99"/>
    <w:rsid w:val="00D86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uiPriority w:val="99"/>
    <w:rsid w:val="003078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">
    <w:name w:val="Table Grid5"/>
    <w:uiPriority w:val="99"/>
    <w:rsid w:val="00E70C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6B6E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6B6E12"/>
    <w:rPr>
      <w:rFonts w:cs="Times New Roman"/>
    </w:rPr>
  </w:style>
  <w:style w:type="paragraph" w:styleId="Footer">
    <w:name w:val="footer"/>
    <w:basedOn w:val="Normal"/>
    <w:link w:val="FooterChar"/>
    <w:uiPriority w:val="99"/>
    <w:rsid w:val="006B6E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6B6E12"/>
    <w:rPr>
      <w:rFonts w:cs="Times New Roman"/>
    </w:rPr>
  </w:style>
  <w:style w:type="character" w:styleId="Emphasis">
    <w:name w:val="Emphasis"/>
    <w:uiPriority w:val="99"/>
    <w:qFormat/>
    <w:locked/>
    <w:rsid w:val="00F755A4"/>
    <w:rPr>
      <w:rFonts w:cs="Times New Roman"/>
      <w:i/>
    </w:rPr>
  </w:style>
  <w:style w:type="paragraph" w:customStyle="1" w:styleId="Default">
    <w:name w:val="Default"/>
    <w:uiPriority w:val="99"/>
    <w:rsid w:val="00A6453A"/>
    <w:pPr>
      <w:autoSpaceDE w:val="0"/>
      <w:autoSpaceDN w:val="0"/>
      <w:adjustRightInd w:val="0"/>
    </w:pPr>
    <w:rPr>
      <w:rFonts w:ascii="Times New Roman" w:eastAsia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59995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995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995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995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995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995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995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995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995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995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995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99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99952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05599952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5599952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559995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559995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5599952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55999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0559995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559995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559995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0559995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0559995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A4A35DF-D631-49F0-B6A1-6FBDA056ED95}"/>
</file>

<file path=customXml/itemProps2.xml><?xml version="1.0" encoding="utf-8"?>
<ds:datastoreItem xmlns:ds="http://schemas.openxmlformats.org/officeDocument/2006/customXml" ds:itemID="{51C88B9B-4CAB-406D-BAB7-F32D0BE6FA7B}"/>
</file>

<file path=customXml/itemProps3.xml><?xml version="1.0" encoding="utf-8"?>
<ds:datastoreItem xmlns:ds="http://schemas.openxmlformats.org/officeDocument/2006/customXml" ds:itemID="{5DD1E1E0-6167-4656-9E2D-043A4F098FC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6</Pages>
  <Words>615</Words>
  <Characters>4058</Characters>
  <Application>Microsoft Office Word</Application>
  <DocSecurity>0</DocSecurity>
  <Lines>507</Lines>
  <Paragraphs>203</Paragraphs>
  <ScaleCrop>false</ScaleCrop>
  <Company/>
  <LinksUpToDate>false</LinksUpToDate>
  <CharactersWithSpaces>4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Description</dc:title>
  <dc:subject/>
  <dc:creator>GIZ</dc:creator>
  <cp:keywords/>
  <dc:description/>
  <cp:lastModifiedBy>Rasha Hussein</cp:lastModifiedBy>
  <cp:revision>5</cp:revision>
  <dcterms:created xsi:type="dcterms:W3CDTF">2023-11-28T11:31:00Z</dcterms:created>
  <dcterms:modified xsi:type="dcterms:W3CDTF">2024-04-22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1c7d90bb2712ca5f860c7bbb0b65fd75f09a99828ae5be1c83c85b6a2cec8a0</vt:lpwstr>
  </property>
</Properties>
</file>